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0A1D06" w14:textId="77777777" w:rsidR="00F12ED9" w:rsidRPr="003459AF" w:rsidRDefault="00E1608F" w:rsidP="005F0C56">
      <w:pPr>
        <w:pStyle w:val="Heading8"/>
        <w:tabs>
          <w:tab w:val="left" w:pos="225"/>
          <w:tab w:val="center" w:pos="6336"/>
        </w:tabs>
        <w:spacing w:before="480"/>
        <w:jc w:val="left"/>
        <w:rPr>
          <w:rFonts w:cs="Arial"/>
          <w:sz w:val="20"/>
          <w:u w:val="single"/>
        </w:rPr>
      </w:pPr>
      <w:bookmarkStart w:id="0" w:name="_GoBack"/>
      <w:bookmarkEnd w:id="0"/>
      <w:r w:rsidRPr="003459AF">
        <w:rPr>
          <w:rFonts w:cs="Arial"/>
          <w:noProof/>
          <w:sz w:val="20"/>
          <w:u w:val="single"/>
          <w14:shadow w14:blurRad="0" w14:dist="0" w14:dir="0" w14:sx="0" w14:sy="0" w14:kx="0" w14:ky="0" w14:algn="none">
            <w14:srgbClr w14:val="000000"/>
          </w14:shadow>
        </w:rPr>
        <w:drawing>
          <wp:anchor distT="0" distB="0" distL="114300" distR="114300" simplePos="0" relativeHeight="251657216" behindDoc="0" locked="0" layoutInCell="1" allowOverlap="1" wp14:anchorId="1ABFF555" wp14:editId="51337C25">
            <wp:simplePos x="3886200" y="939800"/>
            <wp:positionH relativeFrom="margin">
              <wp:align>left</wp:align>
            </wp:positionH>
            <wp:positionV relativeFrom="margin">
              <wp:align>top</wp:align>
            </wp:positionV>
            <wp:extent cx="2743200" cy="11430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_Left_RGB_small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72A6659" w14:textId="77777777" w:rsidR="00E1608F" w:rsidRPr="003459AF" w:rsidRDefault="00E1608F" w:rsidP="002E21B0">
      <w:pPr>
        <w:rPr>
          <w:rFonts w:cs="Arial"/>
          <w:b/>
          <w:u w:val="single"/>
        </w:rPr>
      </w:pPr>
    </w:p>
    <w:p w14:paraId="0A37501D" w14:textId="77777777" w:rsidR="00EC2C7E" w:rsidRDefault="00EC2C7E" w:rsidP="002E21B0">
      <w:pPr>
        <w:rPr>
          <w:rFonts w:cs="Arial"/>
          <w:b/>
          <w:color w:val="537A8E"/>
          <w:sz w:val="24"/>
          <w:szCs w:val="24"/>
          <w:u w:val="single"/>
        </w:rPr>
      </w:pPr>
    </w:p>
    <w:p w14:paraId="5DAB6C7B" w14:textId="77777777" w:rsidR="00206E03" w:rsidRDefault="00206E03" w:rsidP="00206E03">
      <w:pPr>
        <w:rPr>
          <w:rFonts w:cs="Arial"/>
          <w:b/>
        </w:rPr>
      </w:pPr>
    </w:p>
    <w:p w14:paraId="02EB378F" w14:textId="1AC7CB91" w:rsidR="009203CB" w:rsidRDefault="009203CB" w:rsidP="00206E03">
      <w:pPr>
        <w:rPr>
          <w:rFonts w:cs="Arial"/>
          <w:b/>
        </w:rPr>
      </w:pPr>
    </w:p>
    <w:p w14:paraId="7DD92E92" w14:textId="56F8AD89" w:rsidR="009D0313" w:rsidRDefault="009D0313" w:rsidP="00206E03">
      <w:pPr>
        <w:rPr>
          <w:rFonts w:cs="Arial"/>
          <w:b/>
        </w:rPr>
      </w:pPr>
    </w:p>
    <w:tbl>
      <w:tblPr>
        <w:tblW w:w="127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91"/>
        <w:gridCol w:w="2694"/>
        <w:gridCol w:w="4515"/>
        <w:gridCol w:w="1260"/>
        <w:gridCol w:w="2490"/>
      </w:tblGrid>
      <w:tr w:rsidR="009D0313" w:rsidRPr="00E22A4D" w14:paraId="325804C8" w14:textId="77777777" w:rsidTr="00D71FCA">
        <w:tc>
          <w:tcPr>
            <w:tcW w:w="12750" w:type="dxa"/>
            <w:gridSpan w:val="5"/>
          </w:tcPr>
          <w:p w14:paraId="31D0CD12" w14:textId="634DCF87" w:rsidR="009D0313" w:rsidRPr="009D0313" w:rsidRDefault="009D0313" w:rsidP="009D0313">
            <w:pPr>
              <w:jc w:val="center"/>
            </w:pPr>
            <w:r>
              <w:rPr>
                <w:b/>
              </w:rPr>
              <w:t xml:space="preserve">Year One - </w:t>
            </w:r>
            <w:r w:rsidRPr="00E22A4D">
              <w:t xml:space="preserve"> </w:t>
            </w:r>
            <w:r>
              <w:t>Workplan</w:t>
            </w:r>
          </w:p>
        </w:tc>
      </w:tr>
      <w:tr w:rsidR="009D0313" w:rsidRPr="00E22A4D" w14:paraId="7F2812F3" w14:textId="77777777" w:rsidTr="00D71FCA">
        <w:tc>
          <w:tcPr>
            <w:tcW w:w="1791" w:type="dxa"/>
          </w:tcPr>
          <w:p w14:paraId="4F1513E8" w14:textId="7F89C9AA" w:rsidR="009D0313" w:rsidRPr="00E22A4D" w:rsidRDefault="009D0313" w:rsidP="00D71FCA">
            <w:pPr>
              <w:rPr>
                <w:b/>
              </w:rPr>
            </w:pPr>
            <w:r w:rsidRPr="00E22A4D">
              <w:rPr>
                <w:b/>
              </w:rPr>
              <w:t>Business Plan Section</w:t>
            </w:r>
          </w:p>
        </w:tc>
        <w:tc>
          <w:tcPr>
            <w:tcW w:w="2694" w:type="dxa"/>
          </w:tcPr>
          <w:p w14:paraId="76A99CF2" w14:textId="77777777" w:rsidR="009D0313" w:rsidRPr="00E22A4D" w:rsidRDefault="009D0313" w:rsidP="00D71FCA">
            <w:pPr>
              <w:rPr>
                <w:b/>
              </w:rPr>
            </w:pPr>
            <w:r w:rsidRPr="00E22A4D">
              <w:rPr>
                <w:b/>
              </w:rPr>
              <w:t>Objective</w:t>
            </w:r>
          </w:p>
        </w:tc>
        <w:tc>
          <w:tcPr>
            <w:tcW w:w="4515" w:type="dxa"/>
          </w:tcPr>
          <w:p w14:paraId="63F6DECE" w14:textId="77777777" w:rsidR="009D0313" w:rsidRPr="00E22A4D" w:rsidRDefault="009D0313" w:rsidP="00D71FCA">
            <w:pPr>
              <w:rPr>
                <w:b/>
              </w:rPr>
            </w:pPr>
            <w:r w:rsidRPr="00E22A4D">
              <w:rPr>
                <w:b/>
              </w:rPr>
              <w:t>Activities/Strategies</w:t>
            </w:r>
          </w:p>
        </w:tc>
        <w:tc>
          <w:tcPr>
            <w:tcW w:w="1260" w:type="dxa"/>
          </w:tcPr>
          <w:p w14:paraId="5CD5ADAF" w14:textId="4378C9A4" w:rsidR="009D0313" w:rsidRPr="00E22A4D" w:rsidRDefault="009D0313" w:rsidP="00D71FCA">
            <w:pPr>
              <w:rPr>
                <w:b/>
              </w:rPr>
            </w:pPr>
            <w:r w:rsidRPr="00E22A4D">
              <w:rPr>
                <w:b/>
              </w:rPr>
              <w:t>Date / Timeline:</w:t>
            </w:r>
          </w:p>
        </w:tc>
        <w:tc>
          <w:tcPr>
            <w:tcW w:w="2490" w:type="dxa"/>
          </w:tcPr>
          <w:p w14:paraId="0C74FD5A" w14:textId="77777777" w:rsidR="009D0313" w:rsidRPr="00E22A4D" w:rsidRDefault="009D0313" w:rsidP="00D71FCA">
            <w:pPr>
              <w:rPr>
                <w:b/>
              </w:rPr>
            </w:pPr>
            <w:r w:rsidRPr="00E22A4D">
              <w:rPr>
                <w:b/>
              </w:rPr>
              <w:t xml:space="preserve">Key Person(s) Responsible </w:t>
            </w:r>
          </w:p>
        </w:tc>
      </w:tr>
      <w:tr w:rsidR="009D0313" w:rsidRPr="00E22A4D" w14:paraId="4900A93C" w14:textId="77777777" w:rsidTr="00D71FCA">
        <w:tc>
          <w:tcPr>
            <w:tcW w:w="1791" w:type="dxa"/>
          </w:tcPr>
          <w:p w14:paraId="3F6BE964" w14:textId="77777777" w:rsidR="009D0313" w:rsidRPr="00E22A4D" w:rsidRDefault="009D0313" w:rsidP="00D71FCA">
            <w:r w:rsidRPr="00E22A4D">
              <w:t>Needs Statement</w:t>
            </w:r>
          </w:p>
          <w:p w14:paraId="29E57792" w14:textId="77777777" w:rsidR="009D0313" w:rsidRPr="00E22A4D" w:rsidRDefault="009D0313" w:rsidP="00D71FCA"/>
          <w:p w14:paraId="6328F880" w14:textId="77777777" w:rsidR="009D0313" w:rsidRPr="00E22A4D" w:rsidRDefault="009D0313" w:rsidP="00D71FCA"/>
          <w:p w14:paraId="35D225E2" w14:textId="77777777" w:rsidR="009D0313" w:rsidRPr="00E22A4D" w:rsidRDefault="009D0313" w:rsidP="00D71FCA"/>
          <w:p w14:paraId="5A0431B5" w14:textId="77777777" w:rsidR="009D0313" w:rsidRPr="00E22A4D" w:rsidRDefault="009D0313" w:rsidP="00D71FCA"/>
        </w:tc>
        <w:tc>
          <w:tcPr>
            <w:tcW w:w="2694" w:type="dxa"/>
          </w:tcPr>
          <w:p w14:paraId="6DF3C817" w14:textId="77777777" w:rsidR="009D0313" w:rsidRPr="00E22A4D" w:rsidRDefault="009D0313" w:rsidP="00D71FCA">
            <w:r w:rsidRPr="00E22A4D">
              <w:t>Develop a clear and concise statement of the need</w:t>
            </w:r>
          </w:p>
        </w:tc>
        <w:tc>
          <w:tcPr>
            <w:tcW w:w="4515" w:type="dxa"/>
          </w:tcPr>
          <w:p w14:paraId="3C50044E" w14:textId="77777777" w:rsidR="009D0313" w:rsidRPr="00E22A4D" w:rsidRDefault="009D0313" w:rsidP="009D0313">
            <w:pPr>
              <w:numPr>
                <w:ilvl w:val="0"/>
                <w:numId w:val="25"/>
              </w:numPr>
              <w:contextualSpacing/>
            </w:pPr>
            <w:r w:rsidRPr="00E22A4D">
              <w:t>Complete Readiness Assessment</w:t>
            </w:r>
          </w:p>
          <w:p w14:paraId="64C1F82E" w14:textId="77777777" w:rsidR="009D0313" w:rsidRPr="00E22A4D" w:rsidRDefault="009D0313" w:rsidP="009D0313">
            <w:pPr>
              <w:numPr>
                <w:ilvl w:val="0"/>
                <w:numId w:val="25"/>
              </w:numPr>
              <w:contextualSpacing/>
            </w:pPr>
            <w:r w:rsidRPr="00E22A4D">
              <w:t>Review Readiness Assessment</w:t>
            </w:r>
          </w:p>
          <w:p w14:paraId="005AE05F" w14:textId="43ECE529" w:rsidR="009D0313" w:rsidRPr="00E22A4D" w:rsidRDefault="009D0313" w:rsidP="009D0313">
            <w:pPr>
              <w:numPr>
                <w:ilvl w:val="0"/>
                <w:numId w:val="25"/>
              </w:numPr>
              <w:contextualSpacing/>
            </w:pPr>
            <w:r w:rsidRPr="00E22A4D">
              <w:t>Draft summary of needs statement based on Readiness Assessment Findings</w:t>
            </w:r>
          </w:p>
          <w:p w14:paraId="6FC84A42" w14:textId="083A5328" w:rsidR="009D0313" w:rsidRPr="00E22A4D" w:rsidRDefault="009D0313" w:rsidP="009D0313">
            <w:pPr>
              <w:numPr>
                <w:ilvl w:val="0"/>
                <w:numId w:val="25"/>
              </w:numPr>
              <w:contextualSpacing/>
            </w:pPr>
            <w:r w:rsidRPr="00E22A4D">
              <w:t>Convene partners and planning group members to review, edit, and finalize needs statement</w:t>
            </w:r>
          </w:p>
        </w:tc>
        <w:tc>
          <w:tcPr>
            <w:tcW w:w="1260" w:type="dxa"/>
          </w:tcPr>
          <w:p w14:paraId="71D5AD4D" w14:textId="77777777" w:rsidR="009D0313" w:rsidRPr="00E22A4D" w:rsidRDefault="009D0313" w:rsidP="00D71FCA"/>
        </w:tc>
        <w:tc>
          <w:tcPr>
            <w:tcW w:w="2490" w:type="dxa"/>
          </w:tcPr>
          <w:p w14:paraId="2D664F65" w14:textId="77777777" w:rsidR="009D0313" w:rsidRPr="00E22A4D" w:rsidRDefault="009D0313" w:rsidP="00D71FCA"/>
        </w:tc>
      </w:tr>
      <w:tr w:rsidR="009D0313" w:rsidRPr="00E22A4D" w14:paraId="40C86531" w14:textId="77777777" w:rsidTr="00D71FCA">
        <w:tc>
          <w:tcPr>
            <w:tcW w:w="1791" w:type="dxa"/>
          </w:tcPr>
          <w:p w14:paraId="396950F1" w14:textId="77777777" w:rsidR="009D0313" w:rsidRPr="00E22A4D" w:rsidRDefault="009D0313" w:rsidP="00D71FCA">
            <w:r w:rsidRPr="00E22A4D">
              <w:t>Collaborating Partners</w:t>
            </w:r>
          </w:p>
          <w:p w14:paraId="185307D8" w14:textId="77777777" w:rsidR="009D0313" w:rsidRPr="00E22A4D" w:rsidRDefault="009D0313" w:rsidP="00D71FCA"/>
          <w:p w14:paraId="44609839" w14:textId="77777777" w:rsidR="009D0313" w:rsidRPr="00E22A4D" w:rsidRDefault="009D0313" w:rsidP="00D71FCA"/>
          <w:p w14:paraId="48BCA9BC" w14:textId="77777777" w:rsidR="009D0313" w:rsidRPr="00E22A4D" w:rsidRDefault="009D0313" w:rsidP="00D71FCA"/>
        </w:tc>
        <w:tc>
          <w:tcPr>
            <w:tcW w:w="2694" w:type="dxa"/>
          </w:tcPr>
          <w:p w14:paraId="08C861C6" w14:textId="77777777" w:rsidR="009D0313" w:rsidRPr="00E22A4D" w:rsidRDefault="009D0313" w:rsidP="00D71FCA">
            <w:r w:rsidRPr="00E22A4D">
              <w:t xml:space="preserve">Create an SBHC collaborating partnership description </w:t>
            </w:r>
          </w:p>
        </w:tc>
        <w:tc>
          <w:tcPr>
            <w:tcW w:w="4515" w:type="dxa"/>
          </w:tcPr>
          <w:p w14:paraId="0A5B9F8E" w14:textId="0E1EFBD1" w:rsidR="009D0313" w:rsidRPr="00E22A4D" w:rsidRDefault="009D0313" w:rsidP="009D0313">
            <w:pPr>
              <w:numPr>
                <w:ilvl w:val="0"/>
                <w:numId w:val="25"/>
              </w:numPr>
              <w:contextualSpacing/>
            </w:pPr>
            <w:r w:rsidRPr="00E22A4D">
              <w:t xml:space="preserve">List the name, title, and contact information for each partner organization’s liaison </w:t>
            </w:r>
          </w:p>
          <w:p w14:paraId="7804CE05" w14:textId="77777777" w:rsidR="009D0313" w:rsidRPr="00E22A4D" w:rsidRDefault="009D0313" w:rsidP="009D0313">
            <w:pPr>
              <w:numPr>
                <w:ilvl w:val="0"/>
                <w:numId w:val="25"/>
              </w:numPr>
              <w:contextualSpacing/>
            </w:pPr>
            <w:r w:rsidRPr="00E22A4D">
              <w:t xml:space="preserve">Indicate each member’s role and responsibilities (convener; local education agency, medical sponsor; behavioral health provider; other service provider(s); community, student, parent advisors; etc. </w:t>
            </w:r>
          </w:p>
          <w:p w14:paraId="6B6081F0" w14:textId="42A46314" w:rsidR="009D0313" w:rsidRPr="00E22A4D" w:rsidRDefault="009D0313" w:rsidP="005D2516">
            <w:pPr>
              <w:numPr>
                <w:ilvl w:val="0"/>
                <w:numId w:val="25"/>
              </w:numPr>
              <w:contextualSpacing/>
            </w:pPr>
            <w:r w:rsidRPr="00E22A4D">
              <w:t>Decide which partner organizations</w:t>
            </w:r>
            <w:r w:rsidR="005D2516">
              <w:t xml:space="preserve"> to include</w:t>
            </w:r>
            <w:r w:rsidRPr="00E22A4D">
              <w:t xml:space="preserve"> in the SBHC MOU</w:t>
            </w:r>
          </w:p>
        </w:tc>
        <w:tc>
          <w:tcPr>
            <w:tcW w:w="1260" w:type="dxa"/>
          </w:tcPr>
          <w:p w14:paraId="7065B238" w14:textId="77777777" w:rsidR="009D0313" w:rsidRPr="00E22A4D" w:rsidRDefault="009D0313" w:rsidP="00D71FCA"/>
        </w:tc>
        <w:tc>
          <w:tcPr>
            <w:tcW w:w="2490" w:type="dxa"/>
          </w:tcPr>
          <w:p w14:paraId="08730D0D" w14:textId="77777777" w:rsidR="009D0313" w:rsidRPr="00E22A4D" w:rsidRDefault="009D0313" w:rsidP="00D71FCA"/>
        </w:tc>
      </w:tr>
      <w:tr w:rsidR="009D0313" w:rsidRPr="00E22A4D" w14:paraId="3BD73A96" w14:textId="77777777" w:rsidTr="00D71FCA">
        <w:tc>
          <w:tcPr>
            <w:tcW w:w="1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EEEDA" w14:textId="77777777" w:rsidR="009D0313" w:rsidRPr="00E22A4D" w:rsidRDefault="009D0313" w:rsidP="00D71FCA">
            <w:r w:rsidRPr="00E22A4D">
              <w:t>Vision and Mission Statement</w:t>
            </w:r>
          </w:p>
          <w:p w14:paraId="1D7E0A2C" w14:textId="77777777" w:rsidR="009D0313" w:rsidRPr="00E22A4D" w:rsidRDefault="009D0313" w:rsidP="00D71FCA"/>
          <w:p w14:paraId="446473BC" w14:textId="0656979A" w:rsidR="009D0313" w:rsidRPr="00E22A4D" w:rsidRDefault="009D0313" w:rsidP="00D71FCA"/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8D0BB" w14:textId="77777777" w:rsidR="009D0313" w:rsidRPr="00E22A4D" w:rsidRDefault="009D0313" w:rsidP="00D71FCA">
            <w:pPr>
              <w:spacing w:line="259" w:lineRule="auto"/>
            </w:pPr>
            <w:r w:rsidRPr="00E22A4D">
              <w:t xml:space="preserve">Develop a clear and concise statement of the SBHC’s </w:t>
            </w:r>
          </w:p>
          <w:p w14:paraId="392C832E" w14:textId="77777777" w:rsidR="009D0313" w:rsidRPr="00E22A4D" w:rsidRDefault="009D0313" w:rsidP="00D71FCA">
            <w:pPr>
              <w:spacing w:line="259" w:lineRule="auto"/>
            </w:pPr>
            <w:r w:rsidRPr="00E22A4D">
              <w:t>mission and vision</w:t>
            </w:r>
          </w:p>
        </w:tc>
        <w:tc>
          <w:tcPr>
            <w:tcW w:w="4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14F1A" w14:textId="77777777" w:rsidR="009D0313" w:rsidRPr="00E22A4D" w:rsidRDefault="009D0313" w:rsidP="009D0313">
            <w:pPr>
              <w:numPr>
                <w:ilvl w:val="0"/>
                <w:numId w:val="25"/>
              </w:numPr>
              <w:contextualSpacing/>
            </w:pPr>
            <w:r w:rsidRPr="00E22A4D">
              <w:t>Review collaborating partners’ vision and mission statements and assess compatibility</w:t>
            </w:r>
          </w:p>
          <w:p w14:paraId="69C53EFB" w14:textId="227D6300" w:rsidR="009D0313" w:rsidRPr="00E22A4D" w:rsidRDefault="009D0313" w:rsidP="009D0313">
            <w:pPr>
              <w:numPr>
                <w:ilvl w:val="0"/>
                <w:numId w:val="25"/>
              </w:numPr>
              <w:contextualSpacing/>
            </w:pPr>
            <w:r w:rsidRPr="00E22A4D">
              <w:t xml:space="preserve">Convene partners, planning group members, parents, and students in a group vision and mission statement activity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E1DEA" w14:textId="77777777" w:rsidR="009D0313" w:rsidRPr="00E22A4D" w:rsidRDefault="009D0313" w:rsidP="00D71FCA"/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E8813" w14:textId="77777777" w:rsidR="009D0313" w:rsidRPr="00E22A4D" w:rsidRDefault="009D0313" w:rsidP="00D71FCA"/>
        </w:tc>
      </w:tr>
      <w:tr w:rsidR="009D0313" w:rsidRPr="00E22A4D" w14:paraId="4B94CA44" w14:textId="77777777" w:rsidTr="00D71FCA">
        <w:tc>
          <w:tcPr>
            <w:tcW w:w="1791" w:type="dxa"/>
          </w:tcPr>
          <w:p w14:paraId="4AEF65BB" w14:textId="77777777" w:rsidR="009D0313" w:rsidRPr="00E22A4D" w:rsidRDefault="009D0313" w:rsidP="00D71FCA">
            <w:r w:rsidRPr="00E22A4D">
              <w:t>Goal Statement and Y1 Objectives</w:t>
            </w:r>
          </w:p>
          <w:p w14:paraId="5D1E9D95" w14:textId="77777777" w:rsidR="009D0313" w:rsidRPr="00E22A4D" w:rsidRDefault="009D0313" w:rsidP="00D71FCA"/>
          <w:p w14:paraId="7A90577C" w14:textId="77777777" w:rsidR="009D0313" w:rsidRPr="00E22A4D" w:rsidRDefault="009D0313" w:rsidP="00D71FCA"/>
          <w:p w14:paraId="0E7921A4" w14:textId="77777777" w:rsidR="009D0313" w:rsidRPr="00E22A4D" w:rsidRDefault="009D0313" w:rsidP="00D71FCA"/>
        </w:tc>
        <w:tc>
          <w:tcPr>
            <w:tcW w:w="2694" w:type="dxa"/>
          </w:tcPr>
          <w:p w14:paraId="580C5224" w14:textId="77777777" w:rsidR="009D0313" w:rsidRPr="00E22A4D" w:rsidRDefault="009D0313" w:rsidP="00D71FCA">
            <w:pPr>
              <w:spacing w:line="259" w:lineRule="auto"/>
            </w:pPr>
            <w:r w:rsidRPr="00E22A4D">
              <w:t>Develop a goal and supporting objectives to drive the SBHC’s programmatic direction</w:t>
            </w:r>
          </w:p>
        </w:tc>
        <w:tc>
          <w:tcPr>
            <w:tcW w:w="4515" w:type="dxa"/>
          </w:tcPr>
          <w:p w14:paraId="6BB80671" w14:textId="77777777" w:rsidR="009D0313" w:rsidRPr="00E22A4D" w:rsidRDefault="009D0313" w:rsidP="009D0313">
            <w:pPr>
              <w:numPr>
                <w:ilvl w:val="0"/>
                <w:numId w:val="26"/>
              </w:numPr>
              <w:contextualSpacing/>
              <w:rPr>
                <w:i/>
                <w:iCs/>
              </w:rPr>
            </w:pPr>
            <w:r w:rsidRPr="00E22A4D">
              <w:t>Define a goal statement with desired outcomes and accomplishments the SBHC will achieve in the first three years</w:t>
            </w:r>
          </w:p>
          <w:p w14:paraId="0DDC1550" w14:textId="77777777" w:rsidR="009D0313" w:rsidRPr="00E22A4D" w:rsidRDefault="009D0313" w:rsidP="009D0313">
            <w:pPr>
              <w:numPr>
                <w:ilvl w:val="0"/>
                <w:numId w:val="26"/>
              </w:numPr>
              <w:contextualSpacing/>
              <w:rPr>
                <w:i/>
                <w:iCs/>
              </w:rPr>
            </w:pPr>
            <w:r w:rsidRPr="00E22A4D">
              <w:t>Create Y1 Objectives that are</w:t>
            </w:r>
            <w:r w:rsidRPr="00E22A4D">
              <w:rPr>
                <w:i/>
                <w:iCs/>
              </w:rPr>
              <w:t xml:space="preserve"> </w:t>
            </w:r>
            <w:r w:rsidRPr="00E22A4D">
              <w:t>specific, measurable, realistic, and time-bound (SMART) actions to support goal statement in year 1</w:t>
            </w:r>
          </w:p>
        </w:tc>
        <w:tc>
          <w:tcPr>
            <w:tcW w:w="1260" w:type="dxa"/>
          </w:tcPr>
          <w:p w14:paraId="4F2A6611" w14:textId="77777777" w:rsidR="009D0313" w:rsidRPr="00E22A4D" w:rsidRDefault="009D0313" w:rsidP="00D71FCA"/>
        </w:tc>
        <w:tc>
          <w:tcPr>
            <w:tcW w:w="2490" w:type="dxa"/>
          </w:tcPr>
          <w:p w14:paraId="289A895F" w14:textId="77777777" w:rsidR="009D0313" w:rsidRPr="00E22A4D" w:rsidRDefault="009D0313" w:rsidP="00D71FCA"/>
        </w:tc>
      </w:tr>
      <w:tr w:rsidR="009D0313" w:rsidRPr="00E22A4D" w14:paraId="02A6C33B" w14:textId="77777777" w:rsidTr="00D71FCA">
        <w:tc>
          <w:tcPr>
            <w:tcW w:w="1791" w:type="dxa"/>
          </w:tcPr>
          <w:p w14:paraId="26207ADB" w14:textId="77777777" w:rsidR="009D0313" w:rsidRPr="00E22A4D" w:rsidRDefault="009D0313" w:rsidP="00D71FCA">
            <w:r w:rsidRPr="00E22A4D">
              <w:t>Services and Staffing</w:t>
            </w:r>
          </w:p>
        </w:tc>
        <w:tc>
          <w:tcPr>
            <w:tcW w:w="2694" w:type="dxa"/>
          </w:tcPr>
          <w:p w14:paraId="4715E977" w14:textId="77777777" w:rsidR="009D0313" w:rsidRPr="00E22A4D" w:rsidRDefault="009D0313" w:rsidP="00D71FCA">
            <w:r w:rsidRPr="00E22A4D">
              <w:t>Determine SBHC services and required staffing</w:t>
            </w:r>
          </w:p>
        </w:tc>
        <w:tc>
          <w:tcPr>
            <w:tcW w:w="4515" w:type="dxa"/>
          </w:tcPr>
          <w:p w14:paraId="2EAA6621" w14:textId="77777777" w:rsidR="009D0313" w:rsidRPr="00E22A4D" w:rsidRDefault="009D0313" w:rsidP="009D0313">
            <w:pPr>
              <w:numPr>
                <w:ilvl w:val="0"/>
                <w:numId w:val="4"/>
              </w:numPr>
              <w:contextualSpacing/>
            </w:pPr>
            <w:r w:rsidRPr="00E22A4D">
              <w:t>Specify the services available at the SBHC, based on the market analysis data</w:t>
            </w:r>
          </w:p>
          <w:p w14:paraId="5A1CC90B" w14:textId="77777777" w:rsidR="009D0313" w:rsidRPr="00E22A4D" w:rsidRDefault="009D0313" w:rsidP="009D0313">
            <w:pPr>
              <w:numPr>
                <w:ilvl w:val="0"/>
                <w:numId w:val="4"/>
              </w:numPr>
              <w:contextualSpacing/>
            </w:pPr>
            <w:r w:rsidRPr="00E22A4D">
              <w:t>Create a staffing matrix, including positions, qualifications, responsibilities, and weekly hours</w:t>
            </w:r>
          </w:p>
          <w:p w14:paraId="1D5988A9" w14:textId="77777777" w:rsidR="009D0313" w:rsidRPr="00E22A4D" w:rsidRDefault="009D0313" w:rsidP="009D0313">
            <w:pPr>
              <w:numPr>
                <w:ilvl w:val="0"/>
                <w:numId w:val="4"/>
              </w:numPr>
              <w:contextualSpacing/>
            </w:pPr>
            <w:r w:rsidRPr="00E22A4D">
              <w:t>Define management and supervisory structure for SBHC staff</w:t>
            </w:r>
          </w:p>
          <w:p w14:paraId="0EDC70D2" w14:textId="77777777" w:rsidR="009D0313" w:rsidRPr="00E22A4D" w:rsidRDefault="009D0313" w:rsidP="009D0313">
            <w:pPr>
              <w:numPr>
                <w:ilvl w:val="0"/>
                <w:numId w:val="4"/>
              </w:numPr>
              <w:contextualSpacing/>
            </w:pPr>
            <w:r w:rsidRPr="00E22A4D">
              <w:t>Determine hiring plans and partner involvement for each position</w:t>
            </w:r>
          </w:p>
        </w:tc>
        <w:tc>
          <w:tcPr>
            <w:tcW w:w="1260" w:type="dxa"/>
          </w:tcPr>
          <w:p w14:paraId="39E0EF52" w14:textId="77777777" w:rsidR="009D0313" w:rsidRPr="00E22A4D" w:rsidRDefault="009D0313" w:rsidP="00D71FCA"/>
        </w:tc>
        <w:tc>
          <w:tcPr>
            <w:tcW w:w="2490" w:type="dxa"/>
          </w:tcPr>
          <w:p w14:paraId="0549FE20" w14:textId="77777777" w:rsidR="009D0313" w:rsidRPr="00E22A4D" w:rsidRDefault="009D0313" w:rsidP="00D71FCA"/>
        </w:tc>
      </w:tr>
      <w:tr w:rsidR="009D0313" w:rsidRPr="00E22A4D" w14:paraId="7656638F" w14:textId="77777777" w:rsidTr="00D71FCA">
        <w:tc>
          <w:tcPr>
            <w:tcW w:w="1791" w:type="dxa"/>
          </w:tcPr>
          <w:p w14:paraId="529C6B59" w14:textId="77777777" w:rsidR="009D0313" w:rsidRPr="00E22A4D" w:rsidRDefault="009D0313" w:rsidP="00D71FCA">
            <w:r w:rsidRPr="00E22A4D">
              <w:t>Location, Facilities, and Equipment</w:t>
            </w:r>
          </w:p>
          <w:p w14:paraId="55CF2906" w14:textId="77777777" w:rsidR="009D0313" w:rsidRPr="00E22A4D" w:rsidRDefault="009D0313" w:rsidP="00D71FCA"/>
          <w:p w14:paraId="0765A70C" w14:textId="77777777" w:rsidR="009D0313" w:rsidRPr="00E22A4D" w:rsidRDefault="009D0313" w:rsidP="00D71FCA">
            <w:r w:rsidRPr="00E22A4D">
              <w:br/>
            </w:r>
          </w:p>
          <w:p w14:paraId="61C61EFF" w14:textId="77777777" w:rsidR="009D0313" w:rsidRPr="00E22A4D" w:rsidRDefault="009D0313" w:rsidP="00D71FCA"/>
          <w:p w14:paraId="089FF9DA" w14:textId="77777777" w:rsidR="009D0313" w:rsidRPr="00E22A4D" w:rsidRDefault="009D0313" w:rsidP="00D71FCA"/>
          <w:p w14:paraId="7C40D22B" w14:textId="77777777" w:rsidR="009D0313" w:rsidRPr="00E22A4D" w:rsidRDefault="009D0313" w:rsidP="00D71FCA"/>
          <w:p w14:paraId="5DCBC1BE" w14:textId="77777777" w:rsidR="009D0313" w:rsidRPr="00E22A4D" w:rsidRDefault="009D0313" w:rsidP="00D71FCA"/>
          <w:p w14:paraId="6CD47541" w14:textId="77777777" w:rsidR="009D0313" w:rsidRPr="00E22A4D" w:rsidRDefault="009D0313" w:rsidP="00D71FCA"/>
          <w:p w14:paraId="2DA339A6" w14:textId="77777777" w:rsidR="009D0313" w:rsidRPr="00E22A4D" w:rsidRDefault="009D0313" w:rsidP="00D71FCA"/>
          <w:p w14:paraId="69E752AB" w14:textId="77777777" w:rsidR="009D0313" w:rsidRPr="00E22A4D" w:rsidRDefault="009D0313" w:rsidP="00D71FCA"/>
          <w:p w14:paraId="6A5B6141" w14:textId="77777777" w:rsidR="009D0313" w:rsidRPr="00E22A4D" w:rsidRDefault="009D0313" w:rsidP="00D71FCA"/>
          <w:p w14:paraId="4C5E3EB0" w14:textId="6B97707C" w:rsidR="009D0313" w:rsidRPr="00E22A4D" w:rsidRDefault="009D0313" w:rsidP="00D71FCA"/>
        </w:tc>
        <w:tc>
          <w:tcPr>
            <w:tcW w:w="2694" w:type="dxa"/>
          </w:tcPr>
          <w:p w14:paraId="5697B5CF" w14:textId="77777777" w:rsidR="009D0313" w:rsidRPr="00E22A4D" w:rsidRDefault="009D0313" w:rsidP="00D71FCA">
            <w:r w:rsidRPr="00E22A4D">
              <w:t>Develop an SBHC facilities plan</w:t>
            </w:r>
          </w:p>
        </w:tc>
        <w:tc>
          <w:tcPr>
            <w:tcW w:w="4515" w:type="dxa"/>
          </w:tcPr>
          <w:p w14:paraId="1526B82B" w14:textId="77777777" w:rsidR="009D0313" w:rsidRPr="00E22A4D" w:rsidRDefault="009D0313" w:rsidP="009D0313">
            <w:pPr>
              <w:numPr>
                <w:ilvl w:val="0"/>
                <w:numId w:val="5"/>
              </w:numPr>
              <w:contextualSpacing/>
            </w:pPr>
            <w:r w:rsidRPr="00E22A4D">
              <w:t>Identify possible location(s) in or on school grounds to accommodate the SBHC and services to be provided</w:t>
            </w:r>
          </w:p>
          <w:p w14:paraId="097407AA" w14:textId="77777777" w:rsidR="009D0313" w:rsidRPr="00E22A4D" w:rsidRDefault="009D0313" w:rsidP="009D0313">
            <w:pPr>
              <w:numPr>
                <w:ilvl w:val="0"/>
                <w:numId w:val="5"/>
              </w:numPr>
              <w:contextualSpacing/>
            </w:pPr>
            <w:r w:rsidRPr="00E22A4D">
              <w:t>Select the SBHC location</w:t>
            </w:r>
          </w:p>
          <w:p w14:paraId="4356C785" w14:textId="77777777" w:rsidR="009D0313" w:rsidRPr="00E22A4D" w:rsidRDefault="009D0313" w:rsidP="009D0313">
            <w:pPr>
              <w:numPr>
                <w:ilvl w:val="0"/>
                <w:numId w:val="5"/>
              </w:numPr>
              <w:contextualSpacing/>
            </w:pPr>
            <w:r w:rsidRPr="00E22A4D">
              <w:t>Determine renovation or capital improvements needed</w:t>
            </w:r>
          </w:p>
          <w:p w14:paraId="73310D15" w14:textId="10E0D862" w:rsidR="009D0313" w:rsidRPr="00E22A4D" w:rsidRDefault="009D0313" w:rsidP="009D0313">
            <w:pPr>
              <w:numPr>
                <w:ilvl w:val="0"/>
                <w:numId w:val="5"/>
              </w:numPr>
              <w:contextualSpacing/>
            </w:pPr>
            <w:r w:rsidRPr="00E22A4D">
              <w:t>Des</w:t>
            </w:r>
            <w:r w:rsidR="005D2516">
              <w:t>cribe physical location(s) for SBHC service delivery</w:t>
            </w:r>
          </w:p>
          <w:p w14:paraId="3BCFE1AE" w14:textId="07B344E2" w:rsidR="009D0313" w:rsidRPr="00E22A4D" w:rsidRDefault="009D0313" w:rsidP="009D0313">
            <w:pPr>
              <w:numPr>
                <w:ilvl w:val="0"/>
                <w:numId w:val="5"/>
              </w:numPr>
              <w:contextualSpacing/>
            </w:pPr>
            <w:r w:rsidRPr="00E22A4D">
              <w:t xml:space="preserve">Describe square footage of </w:t>
            </w:r>
            <w:r w:rsidR="005D2516">
              <w:t xml:space="preserve">location(s) for SBHC service delivery </w:t>
            </w:r>
            <w:r w:rsidRPr="00E22A4D">
              <w:t>(including number and functions of rooms).</w:t>
            </w:r>
          </w:p>
          <w:p w14:paraId="31119E36" w14:textId="77777777" w:rsidR="009D0313" w:rsidRPr="00E22A4D" w:rsidRDefault="009D0313" w:rsidP="009D0313">
            <w:pPr>
              <w:numPr>
                <w:ilvl w:val="0"/>
                <w:numId w:val="5"/>
              </w:numPr>
              <w:contextualSpacing/>
            </w:pPr>
            <w:r w:rsidRPr="00E22A4D">
              <w:t>Include architectural drawing(s) of SBHC space(s)</w:t>
            </w:r>
          </w:p>
          <w:p w14:paraId="787C4F5A" w14:textId="46E99846" w:rsidR="009D0313" w:rsidRPr="00E22A4D" w:rsidRDefault="009D0313" w:rsidP="00632258">
            <w:pPr>
              <w:numPr>
                <w:ilvl w:val="0"/>
                <w:numId w:val="5"/>
              </w:numPr>
              <w:contextualSpacing/>
            </w:pPr>
            <w:r w:rsidRPr="00E22A4D">
              <w:t xml:space="preserve">Develop list of SBHC equipment </w:t>
            </w:r>
          </w:p>
        </w:tc>
        <w:tc>
          <w:tcPr>
            <w:tcW w:w="1260" w:type="dxa"/>
          </w:tcPr>
          <w:p w14:paraId="53FD35D1" w14:textId="77777777" w:rsidR="009D0313" w:rsidRPr="00E22A4D" w:rsidRDefault="009D0313" w:rsidP="00D71FCA"/>
        </w:tc>
        <w:tc>
          <w:tcPr>
            <w:tcW w:w="2490" w:type="dxa"/>
          </w:tcPr>
          <w:p w14:paraId="34067229" w14:textId="77777777" w:rsidR="009D0313" w:rsidRPr="00E22A4D" w:rsidRDefault="009D0313" w:rsidP="00D71FCA"/>
        </w:tc>
      </w:tr>
      <w:tr w:rsidR="009D0313" w:rsidRPr="00E22A4D" w14:paraId="51B4493E" w14:textId="77777777" w:rsidTr="00D71FCA">
        <w:tc>
          <w:tcPr>
            <w:tcW w:w="1791" w:type="dxa"/>
          </w:tcPr>
          <w:p w14:paraId="6B366EE4" w14:textId="77777777" w:rsidR="009D0313" w:rsidRPr="00E22A4D" w:rsidRDefault="009D0313" w:rsidP="00D71FCA">
            <w:r w:rsidRPr="00E22A4D">
              <w:t xml:space="preserve">Marketing and Outreach </w:t>
            </w:r>
          </w:p>
        </w:tc>
        <w:tc>
          <w:tcPr>
            <w:tcW w:w="2694" w:type="dxa"/>
          </w:tcPr>
          <w:p w14:paraId="22490A1B" w14:textId="77777777" w:rsidR="009D0313" w:rsidRPr="00E22A4D" w:rsidRDefault="009D0313" w:rsidP="00D71FCA">
            <w:r w:rsidRPr="00E22A4D">
              <w:t>Develop an SBHC marketing and outreach plan</w:t>
            </w:r>
          </w:p>
        </w:tc>
        <w:tc>
          <w:tcPr>
            <w:tcW w:w="4515" w:type="dxa"/>
          </w:tcPr>
          <w:p w14:paraId="6715693A" w14:textId="77777777" w:rsidR="009D0313" w:rsidRPr="00E22A4D" w:rsidRDefault="009D0313" w:rsidP="00632258">
            <w:pPr>
              <w:numPr>
                <w:ilvl w:val="0"/>
                <w:numId w:val="3"/>
              </w:numPr>
              <w:contextualSpacing/>
            </w:pPr>
            <w:r w:rsidRPr="00E22A4D">
              <w:t>Conduct marketing training for collaborating partners</w:t>
            </w:r>
          </w:p>
          <w:p w14:paraId="3B72B17C" w14:textId="77777777" w:rsidR="009D0313" w:rsidRPr="00E22A4D" w:rsidRDefault="009D0313" w:rsidP="00632258">
            <w:pPr>
              <w:numPr>
                <w:ilvl w:val="0"/>
                <w:numId w:val="3"/>
              </w:numPr>
              <w:contextualSpacing/>
            </w:pPr>
            <w:r w:rsidRPr="00E22A4D">
              <w:t>Translate SBHC services into marketing terms (audiences, gatekeepers, messaging) and concepts (product, placement, price, promotion)</w:t>
            </w:r>
          </w:p>
          <w:p w14:paraId="3A0FAC9A" w14:textId="77777777" w:rsidR="009D0313" w:rsidRPr="00E22A4D" w:rsidRDefault="009D0313" w:rsidP="00632258">
            <w:pPr>
              <w:numPr>
                <w:ilvl w:val="0"/>
                <w:numId w:val="3"/>
              </w:numPr>
              <w:contextualSpacing/>
            </w:pPr>
            <w:r w:rsidRPr="00E22A4D">
              <w:t>Develop messages/taglines for each audience (school staff, parents, students)</w:t>
            </w:r>
          </w:p>
          <w:p w14:paraId="065D5F86" w14:textId="56CA2B96" w:rsidR="009D0313" w:rsidRPr="00E22A4D" w:rsidRDefault="009D0313" w:rsidP="00632258">
            <w:pPr>
              <w:numPr>
                <w:ilvl w:val="0"/>
                <w:numId w:val="3"/>
              </w:numPr>
              <w:contextualSpacing/>
            </w:pPr>
            <w:r w:rsidRPr="00E22A4D">
              <w:t xml:space="preserve">Develop promotional materials/vehicles/strategies </w:t>
            </w:r>
            <w:r w:rsidR="005D2516">
              <w:t xml:space="preserve">for </w:t>
            </w:r>
            <w:r w:rsidRPr="00E22A4D">
              <w:t>each audience (school staff, parents, students)</w:t>
            </w:r>
          </w:p>
          <w:p w14:paraId="47264769" w14:textId="77777777" w:rsidR="009D0313" w:rsidRPr="00E22A4D" w:rsidRDefault="009D0313" w:rsidP="00632258">
            <w:pPr>
              <w:numPr>
                <w:ilvl w:val="0"/>
                <w:numId w:val="3"/>
              </w:numPr>
              <w:contextualSpacing/>
            </w:pPr>
            <w:r w:rsidRPr="00E22A4D">
              <w:t>Employ promotional materials and strategies with each target audience (school staff, parents, students) to drive SBHC enrollment, utilization, and outcomes</w:t>
            </w:r>
          </w:p>
        </w:tc>
        <w:tc>
          <w:tcPr>
            <w:tcW w:w="1260" w:type="dxa"/>
          </w:tcPr>
          <w:p w14:paraId="228E55AC" w14:textId="77777777" w:rsidR="009D0313" w:rsidRPr="00E22A4D" w:rsidRDefault="009D0313" w:rsidP="00D71FCA"/>
        </w:tc>
        <w:tc>
          <w:tcPr>
            <w:tcW w:w="2490" w:type="dxa"/>
          </w:tcPr>
          <w:p w14:paraId="497968BF" w14:textId="77777777" w:rsidR="009D0313" w:rsidRPr="00E22A4D" w:rsidRDefault="009D0313" w:rsidP="00D71FCA"/>
        </w:tc>
      </w:tr>
      <w:tr w:rsidR="009D0313" w:rsidRPr="00E22A4D" w14:paraId="51DF67F4" w14:textId="77777777" w:rsidTr="00D71FCA">
        <w:tc>
          <w:tcPr>
            <w:tcW w:w="1791" w:type="dxa"/>
          </w:tcPr>
          <w:p w14:paraId="0C6AB1E8" w14:textId="77777777" w:rsidR="009D0313" w:rsidRPr="00E22A4D" w:rsidRDefault="009D0313" w:rsidP="00D71FCA">
            <w:r w:rsidRPr="00E22A4D">
              <w:t>Pro-Forma Summary</w:t>
            </w:r>
          </w:p>
          <w:p w14:paraId="7437D7B6" w14:textId="77777777" w:rsidR="009D0313" w:rsidRPr="00E22A4D" w:rsidRDefault="009D0313" w:rsidP="00D71FCA"/>
          <w:p w14:paraId="1D5B576E" w14:textId="77777777" w:rsidR="009D0313" w:rsidRPr="00E22A4D" w:rsidRDefault="009D0313" w:rsidP="00D71FCA"/>
          <w:p w14:paraId="5435E99B" w14:textId="77777777" w:rsidR="009D0313" w:rsidRPr="00E22A4D" w:rsidRDefault="009D0313" w:rsidP="00D71FCA"/>
        </w:tc>
        <w:tc>
          <w:tcPr>
            <w:tcW w:w="2694" w:type="dxa"/>
          </w:tcPr>
          <w:p w14:paraId="334FC690" w14:textId="77777777" w:rsidR="009D0313" w:rsidRPr="00E22A4D" w:rsidRDefault="009D0313" w:rsidP="00D71FCA">
            <w:r w:rsidRPr="00E22A4D">
              <w:t>Complete an SBHC financial projection for year one</w:t>
            </w:r>
          </w:p>
        </w:tc>
        <w:tc>
          <w:tcPr>
            <w:tcW w:w="4515" w:type="dxa"/>
          </w:tcPr>
          <w:p w14:paraId="16814154" w14:textId="77777777" w:rsidR="009D0313" w:rsidRPr="00E22A4D" w:rsidRDefault="009D0313" w:rsidP="009D0313">
            <w:pPr>
              <w:numPr>
                <w:ilvl w:val="0"/>
                <w:numId w:val="1"/>
              </w:numPr>
              <w:contextualSpacing/>
            </w:pPr>
            <w:r w:rsidRPr="00E22A4D">
              <w:t>Educate collaborating partners on  costs and revenue associated with an SBHC</w:t>
            </w:r>
          </w:p>
          <w:p w14:paraId="77B40423" w14:textId="5696C0D1" w:rsidR="009D0313" w:rsidRPr="00E22A4D" w:rsidRDefault="009D0313" w:rsidP="009D0313">
            <w:pPr>
              <w:numPr>
                <w:ilvl w:val="0"/>
                <w:numId w:val="1"/>
              </w:numPr>
              <w:contextualSpacing/>
            </w:pPr>
            <w:r w:rsidRPr="00E22A4D">
              <w:t xml:space="preserve">Train collaborating partners on how to use a </w:t>
            </w:r>
            <w:r w:rsidR="005D2516">
              <w:t>P</w:t>
            </w:r>
            <w:r w:rsidRPr="00E22A4D">
              <w:t xml:space="preserve">ro-forma business plan to project SBHC expenses and revenue over </w:t>
            </w:r>
            <w:r w:rsidR="005D2516">
              <w:t>four years</w:t>
            </w:r>
          </w:p>
          <w:p w14:paraId="021F57DA" w14:textId="5CF93030" w:rsidR="009D0313" w:rsidRPr="00E22A4D" w:rsidRDefault="009D0313" w:rsidP="005D2516">
            <w:pPr>
              <w:numPr>
                <w:ilvl w:val="0"/>
                <w:numId w:val="1"/>
              </w:numPr>
              <w:contextualSpacing/>
            </w:pPr>
            <w:r w:rsidRPr="00E22A4D">
              <w:t xml:space="preserve">Complete a year-one SBHC </w:t>
            </w:r>
            <w:r w:rsidR="005D2516">
              <w:t>P</w:t>
            </w:r>
            <w:r w:rsidRPr="00E22A4D">
              <w:t xml:space="preserve">ro-forma business plan to implement </w:t>
            </w:r>
          </w:p>
        </w:tc>
        <w:tc>
          <w:tcPr>
            <w:tcW w:w="1260" w:type="dxa"/>
          </w:tcPr>
          <w:p w14:paraId="0779ED50" w14:textId="77777777" w:rsidR="009D0313" w:rsidRPr="00E22A4D" w:rsidRDefault="009D0313" w:rsidP="00D71FCA"/>
        </w:tc>
        <w:tc>
          <w:tcPr>
            <w:tcW w:w="2490" w:type="dxa"/>
          </w:tcPr>
          <w:p w14:paraId="6B91C27F" w14:textId="77777777" w:rsidR="009D0313" w:rsidRPr="00E22A4D" w:rsidRDefault="009D0313" w:rsidP="00D71FCA"/>
        </w:tc>
      </w:tr>
      <w:tr w:rsidR="009D0313" w:rsidRPr="00E22A4D" w14:paraId="64DC835A" w14:textId="77777777" w:rsidTr="00D71FCA">
        <w:tc>
          <w:tcPr>
            <w:tcW w:w="12750" w:type="dxa"/>
            <w:gridSpan w:val="5"/>
            <w:shd w:val="clear" w:color="auto" w:fill="D9D9D9" w:themeFill="background1" w:themeFillShade="D9"/>
          </w:tcPr>
          <w:p w14:paraId="02A3E6DE" w14:textId="77777777" w:rsidR="009D0313" w:rsidRPr="00E22A4D" w:rsidRDefault="009D0313" w:rsidP="00D71FCA">
            <w:r w:rsidRPr="00E22A4D">
              <w:t>Optional Sections – beyond year one</w:t>
            </w:r>
          </w:p>
        </w:tc>
      </w:tr>
      <w:tr w:rsidR="009D0313" w:rsidRPr="00E22A4D" w14:paraId="0D24F225" w14:textId="77777777" w:rsidTr="00D71FCA">
        <w:tc>
          <w:tcPr>
            <w:tcW w:w="1791" w:type="dxa"/>
          </w:tcPr>
          <w:p w14:paraId="7AA7F015" w14:textId="77777777" w:rsidR="009D0313" w:rsidRPr="00E22A4D" w:rsidRDefault="009D0313" w:rsidP="00D71FCA">
            <w:r w:rsidRPr="00E22A4D">
              <w:t>Exit Planning</w:t>
            </w:r>
          </w:p>
        </w:tc>
        <w:tc>
          <w:tcPr>
            <w:tcW w:w="2694" w:type="dxa"/>
          </w:tcPr>
          <w:p w14:paraId="17B2450D" w14:textId="0ACD45EE" w:rsidR="009D0313" w:rsidRPr="00E22A4D" w:rsidRDefault="00632258" w:rsidP="00632258">
            <w:r>
              <w:t>Determine ahead for potential change(s) in services or sponsorship to ensure continuity of care</w:t>
            </w:r>
          </w:p>
        </w:tc>
        <w:tc>
          <w:tcPr>
            <w:tcW w:w="4515" w:type="dxa"/>
          </w:tcPr>
          <w:p w14:paraId="4F1170C2" w14:textId="7F448E7E" w:rsidR="009D0313" w:rsidRDefault="00632258" w:rsidP="00632258">
            <w:pPr>
              <w:pStyle w:val="ListParagraph"/>
              <w:numPr>
                <w:ilvl w:val="0"/>
                <w:numId w:val="32"/>
              </w:numPr>
            </w:pPr>
            <w:r>
              <w:t xml:space="preserve">Agree on notice each partner will provide (minimum of 3 months notice and </w:t>
            </w:r>
            <w:r w:rsidR="005D2516">
              <w:t>six months preferred</w:t>
            </w:r>
            <w:r>
              <w:t>)</w:t>
            </w:r>
          </w:p>
          <w:p w14:paraId="2541B12A" w14:textId="0D6062D5" w:rsidR="00632258" w:rsidRDefault="00632258" w:rsidP="00632258">
            <w:pPr>
              <w:pStyle w:val="ListParagraph"/>
              <w:numPr>
                <w:ilvl w:val="0"/>
                <w:numId w:val="32"/>
              </w:numPr>
            </w:pPr>
            <w:r>
              <w:t>Determine transition plan (time, transfer of patients, payment of debtors, notification of funders, assets including space, equipment, records, etc.)</w:t>
            </w:r>
          </w:p>
          <w:p w14:paraId="2D0FBB19" w14:textId="4AA254F2" w:rsidR="00632258" w:rsidRPr="00E22A4D" w:rsidRDefault="00632258" w:rsidP="00632258">
            <w:pPr>
              <w:pStyle w:val="ListParagraph"/>
              <w:numPr>
                <w:ilvl w:val="0"/>
                <w:numId w:val="32"/>
              </w:numPr>
            </w:pPr>
            <w:r>
              <w:t>Include in MOU</w:t>
            </w:r>
          </w:p>
        </w:tc>
        <w:tc>
          <w:tcPr>
            <w:tcW w:w="1260" w:type="dxa"/>
          </w:tcPr>
          <w:p w14:paraId="4F896A79" w14:textId="77777777" w:rsidR="009D0313" w:rsidRPr="00E22A4D" w:rsidRDefault="009D0313" w:rsidP="00D71FCA"/>
        </w:tc>
        <w:tc>
          <w:tcPr>
            <w:tcW w:w="2490" w:type="dxa"/>
          </w:tcPr>
          <w:p w14:paraId="65C68D3B" w14:textId="77777777" w:rsidR="009D0313" w:rsidRPr="00E22A4D" w:rsidRDefault="009D0313" w:rsidP="00D71FCA"/>
        </w:tc>
      </w:tr>
      <w:tr w:rsidR="009D0313" w:rsidRPr="00E22A4D" w14:paraId="71109EF3" w14:textId="77777777" w:rsidTr="00D71FCA">
        <w:tc>
          <w:tcPr>
            <w:tcW w:w="1791" w:type="dxa"/>
          </w:tcPr>
          <w:p w14:paraId="5D6A2385" w14:textId="77777777" w:rsidR="009D0313" w:rsidRPr="00E22A4D" w:rsidRDefault="009D0313" w:rsidP="00D71FCA">
            <w:r w:rsidRPr="00E22A4D">
              <w:t>Executive Summary</w:t>
            </w:r>
          </w:p>
          <w:p w14:paraId="4BE19A5B" w14:textId="77777777" w:rsidR="009D0313" w:rsidRPr="00E22A4D" w:rsidRDefault="009D0313" w:rsidP="00D71FCA"/>
          <w:p w14:paraId="28EB6442" w14:textId="77777777" w:rsidR="009D0313" w:rsidRPr="00E22A4D" w:rsidRDefault="009D0313" w:rsidP="00D71FCA"/>
          <w:p w14:paraId="69721197" w14:textId="77777777" w:rsidR="009D0313" w:rsidRPr="00E22A4D" w:rsidRDefault="009D0313" w:rsidP="00D71FCA"/>
        </w:tc>
        <w:tc>
          <w:tcPr>
            <w:tcW w:w="2694" w:type="dxa"/>
          </w:tcPr>
          <w:p w14:paraId="5819B0FC" w14:textId="77777777" w:rsidR="009D0313" w:rsidRPr="00E22A4D" w:rsidRDefault="009D0313" w:rsidP="00D71FCA">
            <w:r w:rsidRPr="00E22A4D">
              <w:t>Highlight key points from the Y1 SBHC Business Plan</w:t>
            </w:r>
          </w:p>
        </w:tc>
        <w:tc>
          <w:tcPr>
            <w:tcW w:w="4515" w:type="dxa"/>
          </w:tcPr>
          <w:p w14:paraId="6CA7994C" w14:textId="77777777" w:rsidR="009D0313" w:rsidRPr="00E22A4D" w:rsidRDefault="009D0313" w:rsidP="009D0313">
            <w:pPr>
              <w:numPr>
                <w:ilvl w:val="0"/>
                <w:numId w:val="2"/>
              </w:numPr>
              <w:contextualSpacing/>
            </w:pPr>
            <w:r w:rsidRPr="00E22A4D">
              <w:t>Distill business plan essentials into an abbreviated, one-page document for easy comprehension</w:t>
            </w:r>
          </w:p>
          <w:p w14:paraId="74B0EC12" w14:textId="77777777" w:rsidR="009D0313" w:rsidRPr="00E22A4D" w:rsidRDefault="009D0313" w:rsidP="009D0313">
            <w:pPr>
              <w:numPr>
                <w:ilvl w:val="0"/>
                <w:numId w:val="2"/>
              </w:numPr>
              <w:contextualSpacing/>
            </w:pPr>
            <w:r w:rsidRPr="00E22A4D">
              <w:t>Create Executive Summary after all other business plan sections are complete</w:t>
            </w:r>
          </w:p>
        </w:tc>
        <w:tc>
          <w:tcPr>
            <w:tcW w:w="1260" w:type="dxa"/>
          </w:tcPr>
          <w:p w14:paraId="425D6B4B" w14:textId="77777777" w:rsidR="009D0313" w:rsidRPr="00E22A4D" w:rsidRDefault="009D0313" w:rsidP="00D71FCA"/>
        </w:tc>
        <w:tc>
          <w:tcPr>
            <w:tcW w:w="2490" w:type="dxa"/>
          </w:tcPr>
          <w:p w14:paraId="14EA06B9" w14:textId="77777777" w:rsidR="009D0313" w:rsidRPr="00E22A4D" w:rsidRDefault="009D0313" w:rsidP="00D71FCA"/>
        </w:tc>
      </w:tr>
      <w:tr w:rsidR="009D0313" w:rsidRPr="00E22A4D" w14:paraId="77E8D158" w14:textId="77777777" w:rsidTr="00D71FCA">
        <w:tc>
          <w:tcPr>
            <w:tcW w:w="1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ED5E0" w14:textId="77777777" w:rsidR="009D0313" w:rsidRPr="00E22A4D" w:rsidRDefault="009D0313" w:rsidP="00D71FCA">
            <w:r w:rsidRPr="00E22A4D">
              <w:t>Market Analysis</w:t>
            </w:r>
          </w:p>
          <w:p w14:paraId="3F4FC71F" w14:textId="77777777" w:rsidR="009D0313" w:rsidRPr="00E22A4D" w:rsidRDefault="009D0313" w:rsidP="00D71FCA"/>
          <w:p w14:paraId="7296B472" w14:textId="77777777" w:rsidR="009D0313" w:rsidRPr="00E22A4D" w:rsidRDefault="009D0313" w:rsidP="00D71FCA"/>
          <w:p w14:paraId="1A955E7F" w14:textId="77777777" w:rsidR="009D0313" w:rsidRPr="00E22A4D" w:rsidRDefault="009D0313" w:rsidP="00D71FCA"/>
          <w:p w14:paraId="6F56E2F5" w14:textId="77777777" w:rsidR="009D0313" w:rsidRPr="00E22A4D" w:rsidRDefault="009D0313" w:rsidP="00D71FCA"/>
          <w:p w14:paraId="734DD360" w14:textId="77777777" w:rsidR="009D0313" w:rsidRPr="00E22A4D" w:rsidRDefault="009D0313" w:rsidP="00D71FCA"/>
          <w:p w14:paraId="0BB30C2E" w14:textId="77777777" w:rsidR="009D0313" w:rsidRPr="00E22A4D" w:rsidRDefault="009D0313" w:rsidP="00D71FCA"/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6EF64" w14:textId="77777777" w:rsidR="009D0313" w:rsidRPr="00E22A4D" w:rsidRDefault="009D0313" w:rsidP="00D71FCA">
            <w:r w:rsidRPr="00E22A4D">
              <w:lastRenderedPageBreak/>
              <w:t>Prepare an SBHC market analysis</w:t>
            </w:r>
          </w:p>
        </w:tc>
        <w:tc>
          <w:tcPr>
            <w:tcW w:w="4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AAF63" w14:textId="77777777" w:rsidR="009D0313" w:rsidRPr="00E22A4D" w:rsidRDefault="009D0313" w:rsidP="00632258">
            <w:pPr>
              <w:numPr>
                <w:ilvl w:val="0"/>
                <w:numId w:val="6"/>
              </w:numPr>
              <w:contextualSpacing/>
            </w:pPr>
            <w:r w:rsidRPr="00E22A4D">
              <w:t>Describe SBHC target audience(s)</w:t>
            </w:r>
          </w:p>
          <w:p w14:paraId="79A73DB5" w14:textId="77777777" w:rsidR="009D0313" w:rsidRPr="00E22A4D" w:rsidRDefault="009D0313" w:rsidP="00632258">
            <w:pPr>
              <w:numPr>
                <w:ilvl w:val="0"/>
                <w:numId w:val="6"/>
              </w:numPr>
              <w:contextualSpacing/>
            </w:pPr>
            <w:r w:rsidRPr="00E22A4D">
              <w:t>Describe current and projected needs of the target audience(s) from readiness assessment data and other data collection activities (surveys, focus groups, interviews)</w:t>
            </w:r>
          </w:p>
          <w:p w14:paraId="1FF7334E" w14:textId="77777777" w:rsidR="009D0313" w:rsidRPr="00E22A4D" w:rsidRDefault="009D0313" w:rsidP="00632258">
            <w:pPr>
              <w:numPr>
                <w:ilvl w:val="0"/>
                <w:numId w:val="6"/>
              </w:numPr>
              <w:contextualSpacing/>
            </w:pPr>
            <w:r w:rsidRPr="00E22A4D">
              <w:lastRenderedPageBreak/>
              <w:t>Describe geographic service area and demographics of the target audience(s)</w:t>
            </w:r>
          </w:p>
          <w:p w14:paraId="6977F633" w14:textId="77777777" w:rsidR="009D0313" w:rsidRPr="00E22A4D" w:rsidRDefault="009D0313" w:rsidP="00632258">
            <w:pPr>
              <w:numPr>
                <w:ilvl w:val="0"/>
                <w:numId w:val="6"/>
              </w:numPr>
              <w:contextualSpacing/>
            </w:pPr>
            <w:r w:rsidRPr="00E22A4D">
              <w:t>Include availability of similar programs</w:t>
            </w:r>
          </w:p>
          <w:p w14:paraId="3A2CEB94" w14:textId="77777777" w:rsidR="009D0313" w:rsidRPr="00E22A4D" w:rsidRDefault="009D0313" w:rsidP="00632258">
            <w:pPr>
              <w:numPr>
                <w:ilvl w:val="0"/>
                <w:numId w:val="6"/>
              </w:numPr>
              <w:contextualSpacing/>
            </w:pPr>
            <w:r w:rsidRPr="00E22A4D">
              <w:t xml:space="preserve">Discuss comparative advantage(s) of SBHC services </w:t>
            </w:r>
          </w:p>
          <w:p w14:paraId="68565991" w14:textId="77777777" w:rsidR="009D0313" w:rsidRPr="00E22A4D" w:rsidRDefault="009D0313" w:rsidP="00632258">
            <w:pPr>
              <w:numPr>
                <w:ilvl w:val="0"/>
                <w:numId w:val="6"/>
              </w:numPr>
              <w:contextualSpacing/>
            </w:pPr>
            <w:r w:rsidRPr="00E22A4D">
              <w:t>Discuss challenges and opportunities the SBHC will face in the first yea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6F07B" w14:textId="77777777" w:rsidR="009D0313" w:rsidRPr="00E22A4D" w:rsidRDefault="009D0313" w:rsidP="00D71FCA"/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49299" w14:textId="77777777" w:rsidR="009D0313" w:rsidRPr="00E22A4D" w:rsidRDefault="009D0313" w:rsidP="00D71FCA"/>
        </w:tc>
      </w:tr>
      <w:tr w:rsidR="009D0313" w:rsidRPr="00E22A4D" w14:paraId="745F5301" w14:textId="77777777" w:rsidTr="00D71FCA">
        <w:tc>
          <w:tcPr>
            <w:tcW w:w="1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40E09" w14:textId="77777777" w:rsidR="009D0313" w:rsidRPr="00E22A4D" w:rsidRDefault="009D0313" w:rsidP="00D71FCA">
            <w:r w:rsidRPr="00E22A4D">
              <w:t>Risk Management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B4CDB" w14:textId="4D7B7AAF" w:rsidR="009D0313" w:rsidRPr="00E22A4D" w:rsidRDefault="00632258" w:rsidP="00632258">
            <w:r>
              <w:t>Consider risks the SBHC may encounter and a plan to reduce them.</w:t>
            </w:r>
          </w:p>
        </w:tc>
        <w:tc>
          <w:tcPr>
            <w:tcW w:w="4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5A94D" w14:textId="77777777" w:rsidR="009D0313" w:rsidRDefault="00632258" w:rsidP="009D0313">
            <w:pPr>
              <w:numPr>
                <w:ilvl w:val="0"/>
                <w:numId w:val="6"/>
              </w:numPr>
              <w:contextualSpacing/>
            </w:pPr>
            <w:r>
              <w:t>Provider background checks</w:t>
            </w:r>
          </w:p>
          <w:p w14:paraId="1074DC1C" w14:textId="77777777" w:rsidR="00632258" w:rsidRDefault="00632258" w:rsidP="009D0313">
            <w:pPr>
              <w:numPr>
                <w:ilvl w:val="0"/>
                <w:numId w:val="6"/>
              </w:numPr>
              <w:contextualSpacing/>
            </w:pPr>
            <w:r>
              <w:t>Basic safety training (CPR, Blood-borne pathogens, etc.)</w:t>
            </w:r>
          </w:p>
          <w:p w14:paraId="3A104261" w14:textId="17CA9DA0" w:rsidR="00632258" w:rsidRPr="00E22A4D" w:rsidRDefault="00632258" w:rsidP="009D0313">
            <w:pPr>
              <w:numPr>
                <w:ilvl w:val="0"/>
                <w:numId w:val="6"/>
              </w:numPr>
              <w:contextualSpacing/>
            </w:pPr>
            <w:r>
              <w:t>Hostility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F4E65" w14:textId="77777777" w:rsidR="009D0313" w:rsidRPr="00E22A4D" w:rsidRDefault="009D0313" w:rsidP="00D71FCA"/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F3349" w14:textId="77777777" w:rsidR="009D0313" w:rsidRPr="00E22A4D" w:rsidRDefault="009D0313" w:rsidP="00D71FCA"/>
        </w:tc>
      </w:tr>
    </w:tbl>
    <w:p w14:paraId="1D263B5C" w14:textId="77777777" w:rsidR="009D0313" w:rsidRDefault="009D0313" w:rsidP="00206E03">
      <w:pPr>
        <w:rPr>
          <w:rFonts w:cs="Arial"/>
          <w:b/>
        </w:rPr>
      </w:pPr>
    </w:p>
    <w:sectPr w:rsidR="009D0313" w:rsidSect="00EE27A4">
      <w:headerReference w:type="default" r:id="rId11"/>
      <w:footerReference w:type="even" r:id="rId12"/>
      <w:footerReference w:type="default" r:id="rId13"/>
      <w:pgSz w:w="15840" w:h="12240" w:orient="landscape" w:code="1"/>
      <w:pgMar w:top="720" w:right="1440" w:bottom="5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8601FE" w14:textId="77777777" w:rsidR="002370D4" w:rsidRDefault="002370D4">
      <w:r>
        <w:separator/>
      </w:r>
    </w:p>
  </w:endnote>
  <w:endnote w:type="continuationSeparator" w:id="0">
    <w:p w14:paraId="0F3CABC7" w14:textId="77777777" w:rsidR="002370D4" w:rsidRDefault="002370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928121" w14:textId="77777777" w:rsidR="00F67E85" w:rsidRDefault="00172C26" w:rsidP="00EC2E0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F67E8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B1F511A" w14:textId="77777777" w:rsidR="00F67E85" w:rsidRDefault="00F67E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47986495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14:paraId="4F17198B" w14:textId="3ADFE507" w:rsidR="00B0114E" w:rsidRDefault="00B0114E" w:rsidP="00B0114E">
        <w:pPr>
          <w:pStyle w:val="Footer"/>
          <w:pBdr>
            <w:top w:val="single" w:sz="4" w:space="1" w:color="D9D9D9" w:themeColor="background1" w:themeShade="D9"/>
          </w:pBdr>
          <w:jc w:val="center"/>
        </w:pPr>
        <w:r w:rsidRPr="00B0114E">
          <w:rPr>
            <w:rFonts w:ascii="Arial" w:hAnsi="Arial" w:cs="Arial"/>
            <w:sz w:val="16"/>
            <w:szCs w:val="16"/>
          </w:rPr>
          <w:fldChar w:fldCharType="begin"/>
        </w:r>
        <w:r w:rsidRPr="00B0114E">
          <w:rPr>
            <w:rFonts w:ascii="Arial" w:hAnsi="Arial" w:cs="Arial"/>
            <w:sz w:val="16"/>
            <w:szCs w:val="16"/>
          </w:rPr>
          <w:instrText xml:space="preserve"> PAGE   \* MERGEFORMAT </w:instrText>
        </w:r>
        <w:r w:rsidRPr="00B0114E">
          <w:rPr>
            <w:rFonts w:ascii="Arial" w:hAnsi="Arial" w:cs="Arial"/>
            <w:sz w:val="16"/>
            <w:szCs w:val="16"/>
          </w:rPr>
          <w:fldChar w:fldCharType="separate"/>
        </w:r>
        <w:r w:rsidR="00B23D23">
          <w:rPr>
            <w:rFonts w:ascii="Arial" w:hAnsi="Arial" w:cs="Arial"/>
            <w:noProof/>
            <w:sz w:val="16"/>
            <w:szCs w:val="16"/>
          </w:rPr>
          <w:t>3</w:t>
        </w:r>
        <w:r w:rsidRPr="00B0114E">
          <w:rPr>
            <w:rFonts w:ascii="Arial" w:hAnsi="Arial" w:cs="Arial"/>
            <w:noProof/>
            <w:sz w:val="16"/>
            <w:szCs w:val="16"/>
          </w:rPr>
          <w:fldChar w:fldCharType="end"/>
        </w:r>
        <w:r w:rsidRPr="00B0114E">
          <w:rPr>
            <w:rFonts w:ascii="Arial" w:hAnsi="Arial" w:cs="Arial"/>
            <w:sz w:val="16"/>
            <w:szCs w:val="16"/>
          </w:rPr>
          <w:t xml:space="preserve"> | </w:t>
        </w:r>
        <w:r w:rsidRPr="00B0114E">
          <w:rPr>
            <w:rFonts w:ascii="Arial" w:hAnsi="Arial" w:cs="Arial"/>
            <w:color w:val="808080" w:themeColor="background1" w:themeShade="80"/>
            <w:spacing w:val="60"/>
            <w:sz w:val="16"/>
            <w:szCs w:val="16"/>
          </w:rPr>
          <w:t>Page</w:t>
        </w:r>
      </w:p>
    </w:sdtContent>
  </w:sdt>
  <w:p w14:paraId="0AD9C6F4" w14:textId="77777777" w:rsidR="00F67E85" w:rsidRDefault="00F67E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08B5D1" w14:textId="77777777" w:rsidR="002370D4" w:rsidRDefault="002370D4">
      <w:r>
        <w:separator/>
      </w:r>
    </w:p>
  </w:footnote>
  <w:footnote w:type="continuationSeparator" w:id="0">
    <w:p w14:paraId="16DEB4AB" w14:textId="77777777" w:rsidR="002370D4" w:rsidRDefault="002370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94E39A" w14:textId="77777777" w:rsidR="00F67E85" w:rsidRDefault="005D5A57" w:rsidP="005D5A57">
    <w:pPr>
      <w:jc w:val="center"/>
      <w:rPr>
        <w:rFonts w:cs="Arial"/>
        <w:b/>
      </w:rPr>
    </w:pPr>
    <w:r>
      <w:rPr>
        <w:rFonts w:cs="Arial"/>
        <w:b/>
      </w:rPr>
      <w:t xml:space="preserve">Year One </w:t>
    </w:r>
    <w:r>
      <w:rPr>
        <w:rFonts w:cs="Arial"/>
        <w:b/>
      </w:rPr>
      <w:br/>
      <w:t>SBHC Business Plan Workplan</w:t>
    </w:r>
  </w:p>
  <w:p w14:paraId="6BD18F9B" w14:textId="77777777" w:rsidR="00D0397C" w:rsidRPr="00D0397C" w:rsidRDefault="00D0397C" w:rsidP="00D0397C">
    <w:pPr>
      <w:jc w:val="center"/>
      <w:rPr>
        <w:rFonts w:cs="Arial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06C72"/>
    <w:multiLevelType w:val="singleLevel"/>
    <w:tmpl w:val="29D639FA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</w:rPr>
    </w:lvl>
  </w:abstractNum>
  <w:abstractNum w:abstractNumId="1" w15:restartNumberingAfterBreak="0">
    <w:nsid w:val="00E177A1"/>
    <w:multiLevelType w:val="hybridMultilevel"/>
    <w:tmpl w:val="404CED30"/>
    <w:lvl w:ilvl="0" w:tplc="ED50999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8D027E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A13E38B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F7AB13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DF25258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591CFB4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DDAD4F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CAE4BB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C30F19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9C513F"/>
    <w:multiLevelType w:val="hybridMultilevel"/>
    <w:tmpl w:val="2B582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486B95"/>
    <w:multiLevelType w:val="hybridMultilevel"/>
    <w:tmpl w:val="DDA20F6C"/>
    <w:lvl w:ilvl="0" w:tplc="09C2C67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AF249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6BB0B69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7789F0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84A07A8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1B670E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F54584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924419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C416391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04A248C"/>
    <w:multiLevelType w:val="hybridMultilevel"/>
    <w:tmpl w:val="AE4AE56A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28E0BA5"/>
    <w:multiLevelType w:val="hybridMultilevel"/>
    <w:tmpl w:val="C82E27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A6072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17490F0E"/>
    <w:multiLevelType w:val="singleLevel"/>
    <w:tmpl w:val="29D639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1EA4217C"/>
    <w:multiLevelType w:val="hybridMultilevel"/>
    <w:tmpl w:val="9744AA64"/>
    <w:lvl w:ilvl="0" w:tplc="735E5EA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4C60BE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8016540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A8803A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1B2D2F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3E0E2CE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2686D4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466499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7F2569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2827F8C"/>
    <w:multiLevelType w:val="hybridMultilevel"/>
    <w:tmpl w:val="EB5E11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7876B3"/>
    <w:multiLevelType w:val="hybridMultilevel"/>
    <w:tmpl w:val="FB84AC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7C1289"/>
    <w:multiLevelType w:val="hybridMultilevel"/>
    <w:tmpl w:val="880CB7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6EF498E"/>
    <w:multiLevelType w:val="hybridMultilevel"/>
    <w:tmpl w:val="359ABE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92127A"/>
    <w:multiLevelType w:val="hybridMultilevel"/>
    <w:tmpl w:val="A854079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9D0296"/>
    <w:multiLevelType w:val="singleLevel"/>
    <w:tmpl w:val="29D639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38C47EA"/>
    <w:multiLevelType w:val="singleLevel"/>
    <w:tmpl w:val="29D639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373416A7"/>
    <w:multiLevelType w:val="singleLevel"/>
    <w:tmpl w:val="29D639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398569DB"/>
    <w:multiLevelType w:val="hybridMultilevel"/>
    <w:tmpl w:val="6C44D9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C6D59D3"/>
    <w:multiLevelType w:val="singleLevel"/>
    <w:tmpl w:val="29D639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3C9030E5"/>
    <w:multiLevelType w:val="hybridMultilevel"/>
    <w:tmpl w:val="0F9412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E32493A"/>
    <w:multiLevelType w:val="hybridMultilevel"/>
    <w:tmpl w:val="18F24DDC"/>
    <w:lvl w:ilvl="0" w:tplc="410012D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DE0C07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EF4687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5F5495D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362EB2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172789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FC4F29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F961AB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0AEFE4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673670"/>
    <w:multiLevelType w:val="singleLevel"/>
    <w:tmpl w:val="29D639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46F90352"/>
    <w:multiLevelType w:val="singleLevel"/>
    <w:tmpl w:val="29D639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485F2F11"/>
    <w:multiLevelType w:val="hybridMultilevel"/>
    <w:tmpl w:val="94D2E9BA"/>
    <w:lvl w:ilvl="0" w:tplc="1AEE5BB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54D49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55A0AB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1C5D2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1CAF038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EBEA1B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00E668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99E9B3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9660F4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C1E69AB"/>
    <w:multiLevelType w:val="hybridMultilevel"/>
    <w:tmpl w:val="28F80B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880395"/>
    <w:multiLevelType w:val="hybridMultilevel"/>
    <w:tmpl w:val="483CAE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9A2584"/>
    <w:multiLevelType w:val="hybridMultilevel"/>
    <w:tmpl w:val="D14E5BD2"/>
    <w:lvl w:ilvl="0" w:tplc="DEA61F5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568AAA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52FE384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192541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A2A265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EB34C86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088859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13AAD3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36829F6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BE33D00"/>
    <w:multiLevelType w:val="hybridMultilevel"/>
    <w:tmpl w:val="F000CB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FEC7778"/>
    <w:multiLevelType w:val="hybridMultilevel"/>
    <w:tmpl w:val="23166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6F5570"/>
    <w:multiLevelType w:val="hybridMultilevel"/>
    <w:tmpl w:val="466641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FCA37EF"/>
    <w:multiLevelType w:val="hybridMultilevel"/>
    <w:tmpl w:val="082846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F76F94"/>
    <w:multiLevelType w:val="singleLevel"/>
    <w:tmpl w:val="29D639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3"/>
  </w:num>
  <w:num w:numId="2">
    <w:abstractNumId w:val="8"/>
  </w:num>
  <w:num w:numId="3">
    <w:abstractNumId w:val="26"/>
  </w:num>
  <w:num w:numId="4">
    <w:abstractNumId w:val="1"/>
  </w:num>
  <w:num w:numId="5">
    <w:abstractNumId w:val="20"/>
  </w:num>
  <w:num w:numId="6">
    <w:abstractNumId w:val="23"/>
  </w:num>
  <w:num w:numId="7">
    <w:abstractNumId w:val="6"/>
  </w:num>
  <w:num w:numId="8">
    <w:abstractNumId w:val="31"/>
  </w:num>
  <w:num w:numId="9">
    <w:abstractNumId w:val="21"/>
  </w:num>
  <w:num w:numId="10">
    <w:abstractNumId w:val="16"/>
  </w:num>
  <w:num w:numId="11">
    <w:abstractNumId w:val="18"/>
  </w:num>
  <w:num w:numId="12">
    <w:abstractNumId w:val="15"/>
  </w:num>
  <w:num w:numId="13">
    <w:abstractNumId w:val="7"/>
  </w:num>
  <w:num w:numId="14">
    <w:abstractNumId w:val="22"/>
  </w:num>
  <w:num w:numId="15">
    <w:abstractNumId w:val="0"/>
  </w:num>
  <w:num w:numId="16">
    <w:abstractNumId w:val="14"/>
  </w:num>
  <w:num w:numId="17">
    <w:abstractNumId w:val="30"/>
  </w:num>
  <w:num w:numId="18">
    <w:abstractNumId w:val="13"/>
  </w:num>
  <w:num w:numId="19">
    <w:abstractNumId w:val="12"/>
  </w:num>
  <w:num w:numId="20">
    <w:abstractNumId w:val="11"/>
  </w:num>
  <w:num w:numId="21">
    <w:abstractNumId w:val="19"/>
  </w:num>
  <w:num w:numId="22">
    <w:abstractNumId w:val="27"/>
  </w:num>
  <w:num w:numId="23">
    <w:abstractNumId w:val="24"/>
  </w:num>
  <w:num w:numId="24">
    <w:abstractNumId w:val="9"/>
  </w:num>
  <w:num w:numId="25">
    <w:abstractNumId w:val="29"/>
  </w:num>
  <w:num w:numId="26">
    <w:abstractNumId w:val="4"/>
  </w:num>
  <w:num w:numId="27">
    <w:abstractNumId w:val="10"/>
  </w:num>
  <w:num w:numId="28">
    <w:abstractNumId w:val="5"/>
  </w:num>
  <w:num w:numId="29">
    <w:abstractNumId w:val="28"/>
  </w:num>
  <w:num w:numId="30">
    <w:abstractNumId w:val="25"/>
  </w:num>
  <w:num w:numId="31">
    <w:abstractNumId w:val="2"/>
  </w:num>
  <w:num w:numId="3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NTAzsTAyNTIxtjRR0lEKTi0uzszPAykwNK4FACS3SQgtAAAA"/>
  </w:docVars>
  <w:rsids>
    <w:rsidRoot w:val="00900CAF"/>
    <w:rsid w:val="0000176B"/>
    <w:rsid w:val="00004B25"/>
    <w:rsid w:val="000075BF"/>
    <w:rsid w:val="00007CDA"/>
    <w:rsid w:val="00015115"/>
    <w:rsid w:val="00015A2A"/>
    <w:rsid w:val="00025F71"/>
    <w:rsid w:val="0003581A"/>
    <w:rsid w:val="00045793"/>
    <w:rsid w:val="0004583B"/>
    <w:rsid w:val="00055D3C"/>
    <w:rsid w:val="00080B62"/>
    <w:rsid w:val="00091B58"/>
    <w:rsid w:val="00094B16"/>
    <w:rsid w:val="0009588C"/>
    <w:rsid w:val="000A483C"/>
    <w:rsid w:val="000B2B96"/>
    <w:rsid w:val="000B6603"/>
    <w:rsid w:val="000B7E5B"/>
    <w:rsid w:val="000C06E0"/>
    <w:rsid w:val="000C192F"/>
    <w:rsid w:val="000D1C3C"/>
    <w:rsid w:val="000D7321"/>
    <w:rsid w:val="000E3C81"/>
    <w:rsid w:val="000E4B52"/>
    <w:rsid w:val="000F44F3"/>
    <w:rsid w:val="000F72E5"/>
    <w:rsid w:val="00101F49"/>
    <w:rsid w:val="001059A0"/>
    <w:rsid w:val="00122EF7"/>
    <w:rsid w:val="0012767A"/>
    <w:rsid w:val="001310AD"/>
    <w:rsid w:val="001368B4"/>
    <w:rsid w:val="001439DC"/>
    <w:rsid w:val="00146FBB"/>
    <w:rsid w:val="001526D3"/>
    <w:rsid w:val="00160062"/>
    <w:rsid w:val="00172C26"/>
    <w:rsid w:val="001744AB"/>
    <w:rsid w:val="00185509"/>
    <w:rsid w:val="001862BB"/>
    <w:rsid w:val="001909E8"/>
    <w:rsid w:val="001A156F"/>
    <w:rsid w:val="001A294F"/>
    <w:rsid w:val="001A3CFE"/>
    <w:rsid w:val="001B6080"/>
    <w:rsid w:val="001B60DF"/>
    <w:rsid w:val="001B7012"/>
    <w:rsid w:val="001D18B3"/>
    <w:rsid w:val="001D4620"/>
    <w:rsid w:val="001D7CD6"/>
    <w:rsid w:val="001E3035"/>
    <w:rsid w:val="001E5C54"/>
    <w:rsid w:val="001E6C5B"/>
    <w:rsid w:val="001E78D9"/>
    <w:rsid w:val="001E7D7C"/>
    <w:rsid w:val="001E7EFC"/>
    <w:rsid w:val="001F466B"/>
    <w:rsid w:val="001F4CD8"/>
    <w:rsid w:val="002000A9"/>
    <w:rsid w:val="00203742"/>
    <w:rsid w:val="00203ED8"/>
    <w:rsid w:val="00206E03"/>
    <w:rsid w:val="00212EDB"/>
    <w:rsid w:val="00220A2E"/>
    <w:rsid w:val="0022386D"/>
    <w:rsid w:val="00226254"/>
    <w:rsid w:val="002368B1"/>
    <w:rsid w:val="002370D4"/>
    <w:rsid w:val="00251B7B"/>
    <w:rsid w:val="002533C4"/>
    <w:rsid w:val="0026489C"/>
    <w:rsid w:val="00283817"/>
    <w:rsid w:val="002938A9"/>
    <w:rsid w:val="0029436D"/>
    <w:rsid w:val="002A465B"/>
    <w:rsid w:val="002B53D8"/>
    <w:rsid w:val="002B59CC"/>
    <w:rsid w:val="002B7332"/>
    <w:rsid w:val="002C40F4"/>
    <w:rsid w:val="002D28C4"/>
    <w:rsid w:val="002D7D67"/>
    <w:rsid w:val="002E21B0"/>
    <w:rsid w:val="002E32E6"/>
    <w:rsid w:val="002E5556"/>
    <w:rsid w:val="002E648D"/>
    <w:rsid w:val="002F21B2"/>
    <w:rsid w:val="00307057"/>
    <w:rsid w:val="00342649"/>
    <w:rsid w:val="003459AF"/>
    <w:rsid w:val="00350FA5"/>
    <w:rsid w:val="00357463"/>
    <w:rsid w:val="00362271"/>
    <w:rsid w:val="0036700E"/>
    <w:rsid w:val="003753BA"/>
    <w:rsid w:val="00380B91"/>
    <w:rsid w:val="003B3A04"/>
    <w:rsid w:val="003B4759"/>
    <w:rsid w:val="003B4B38"/>
    <w:rsid w:val="003C38E5"/>
    <w:rsid w:val="003C64B2"/>
    <w:rsid w:val="003D0F39"/>
    <w:rsid w:val="003D5444"/>
    <w:rsid w:val="003E0FD5"/>
    <w:rsid w:val="003E1AC2"/>
    <w:rsid w:val="003E6B4E"/>
    <w:rsid w:val="003F036B"/>
    <w:rsid w:val="003F2FD5"/>
    <w:rsid w:val="00412C44"/>
    <w:rsid w:val="004158F3"/>
    <w:rsid w:val="00416047"/>
    <w:rsid w:val="00425434"/>
    <w:rsid w:val="00427FD1"/>
    <w:rsid w:val="0043433D"/>
    <w:rsid w:val="00434716"/>
    <w:rsid w:val="00453B65"/>
    <w:rsid w:val="00455761"/>
    <w:rsid w:val="004600DB"/>
    <w:rsid w:val="00472C9B"/>
    <w:rsid w:val="004741FC"/>
    <w:rsid w:val="0047783D"/>
    <w:rsid w:val="0048477C"/>
    <w:rsid w:val="004864F7"/>
    <w:rsid w:val="004929D0"/>
    <w:rsid w:val="00495307"/>
    <w:rsid w:val="004966F9"/>
    <w:rsid w:val="004A085A"/>
    <w:rsid w:val="004B3C55"/>
    <w:rsid w:val="004B5663"/>
    <w:rsid w:val="004C1886"/>
    <w:rsid w:val="004C7A43"/>
    <w:rsid w:val="004E2571"/>
    <w:rsid w:val="004E3104"/>
    <w:rsid w:val="004E555B"/>
    <w:rsid w:val="0050701F"/>
    <w:rsid w:val="00510658"/>
    <w:rsid w:val="00510DF4"/>
    <w:rsid w:val="0052101B"/>
    <w:rsid w:val="00522056"/>
    <w:rsid w:val="00523742"/>
    <w:rsid w:val="00525EE6"/>
    <w:rsid w:val="00526022"/>
    <w:rsid w:val="00527D8D"/>
    <w:rsid w:val="0053101D"/>
    <w:rsid w:val="005312B6"/>
    <w:rsid w:val="00534728"/>
    <w:rsid w:val="00536E96"/>
    <w:rsid w:val="00537989"/>
    <w:rsid w:val="0054381D"/>
    <w:rsid w:val="00556532"/>
    <w:rsid w:val="0056377F"/>
    <w:rsid w:val="00566E1B"/>
    <w:rsid w:val="0057154E"/>
    <w:rsid w:val="00573655"/>
    <w:rsid w:val="00582A42"/>
    <w:rsid w:val="005846F1"/>
    <w:rsid w:val="005854D0"/>
    <w:rsid w:val="00590948"/>
    <w:rsid w:val="005921CD"/>
    <w:rsid w:val="005A3C2D"/>
    <w:rsid w:val="005B117C"/>
    <w:rsid w:val="005B13C9"/>
    <w:rsid w:val="005B2379"/>
    <w:rsid w:val="005B368D"/>
    <w:rsid w:val="005C5069"/>
    <w:rsid w:val="005D0693"/>
    <w:rsid w:val="005D2516"/>
    <w:rsid w:val="005D2C43"/>
    <w:rsid w:val="005D3022"/>
    <w:rsid w:val="005D3033"/>
    <w:rsid w:val="005D3B1B"/>
    <w:rsid w:val="005D5A57"/>
    <w:rsid w:val="005E3D38"/>
    <w:rsid w:val="005E4E76"/>
    <w:rsid w:val="005E70CF"/>
    <w:rsid w:val="005F0C56"/>
    <w:rsid w:val="005F2512"/>
    <w:rsid w:val="005F7793"/>
    <w:rsid w:val="00611D42"/>
    <w:rsid w:val="00613568"/>
    <w:rsid w:val="006170A1"/>
    <w:rsid w:val="00621D46"/>
    <w:rsid w:val="00623303"/>
    <w:rsid w:val="00623533"/>
    <w:rsid w:val="00632258"/>
    <w:rsid w:val="00634E45"/>
    <w:rsid w:val="00635BDD"/>
    <w:rsid w:val="00642CFA"/>
    <w:rsid w:val="00643971"/>
    <w:rsid w:val="00650669"/>
    <w:rsid w:val="00650759"/>
    <w:rsid w:val="00651801"/>
    <w:rsid w:val="00653FBB"/>
    <w:rsid w:val="006600F1"/>
    <w:rsid w:val="006637CC"/>
    <w:rsid w:val="0066533C"/>
    <w:rsid w:val="00666E09"/>
    <w:rsid w:val="0067158E"/>
    <w:rsid w:val="00671BCA"/>
    <w:rsid w:val="00671EA4"/>
    <w:rsid w:val="006741AC"/>
    <w:rsid w:val="00675640"/>
    <w:rsid w:val="0067684F"/>
    <w:rsid w:val="00682BBB"/>
    <w:rsid w:val="00684E13"/>
    <w:rsid w:val="006A2A62"/>
    <w:rsid w:val="006A4528"/>
    <w:rsid w:val="006A6C4E"/>
    <w:rsid w:val="006B2580"/>
    <w:rsid w:val="006B4477"/>
    <w:rsid w:val="006E1110"/>
    <w:rsid w:val="006E3CCB"/>
    <w:rsid w:val="00711171"/>
    <w:rsid w:val="00711888"/>
    <w:rsid w:val="0071343D"/>
    <w:rsid w:val="00716F03"/>
    <w:rsid w:val="00721108"/>
    <w:rsid w:val="00723041"/>
    <w:rsid w:val="0072365C"/>
    <w:rsid w:val="00725D51"/>
    <w:rsid w:val="00726819"/>
    <w:rsid w:val="00735AA7"/>
    <w:rsid w:val="00736399"/>
    <w:rsid w:val="00741811"/>
    <w:rsid w:val="00742018"/>
    <w:rsid w:val="0074210A"/>
    <w:rsid w:val="00743520"/>
    <w:rsid w:val="007441EF"/>
    <w:rsid w:val="00747B68"/>
    <w:rsid w:val="00747C4D"/>
    <w:rsid w:val="00752F3F"/>
    <w:rsid w:val="0075389F"/>
    <w:rsid w:val="0075497B"/>
    <w:rsid w:val="00756625"/>
    <w:rsid w:val="00767BC5"/>
    <w:rsid w:val="0077044C"/>
    <w:rsid w:val="007732D2"/>
    <w:rsid w:val="0079365D"/>
    <w:rsid w:val="00794639"/>
    <w:rsid w:val="00794907"/>
    <w:rsid w:val="007949B4"/>
    <w:rsid w:val="00796B21"/>
    <w:rsid w:val="0079742E"/>
    <w:rsid w:val="007A186A"/>
    <w:rsid w:val="007A308D"/>
    <w:rsid w:val="007B1BD5"/>
    <w:rsid w:val="007B47B8"/>
    <w:rsid w:val="007C1250"/>
    <w:rsid w:val="007C55F1"/>
    <w:rsid w:val="007C5C34"/>
    <w:rsid w:val="007D7F15"/>
    <w:rsid w:val="007E60E8"/>
    <w:rsid w:val="007F05DD"/>
    <w:rsid w:val="0080022C"/>
    <w:rsid w:val="008122FD"/>
    <w:rsid w:val="00817ADB"/>
    <w:rsid w:val="00822791"/>
    <w:rsid w:val="00830928"/>
    <w:rsid w:val="00831047"/>
    <w:rsid w:val="00841936"/>
    <w:rsid w:val="008453FE"/>
    <w:rsid w:val="00850F33"/>
    <w:rsid w:val="00851999"/>
    <w:rsid w:val="00860BF7"/>
    <w:rsid w:val="0086472E"/>
    <w:rsid w:val="00866448"/>
    <w:rsid w:val="00867D8D"/>
    <w:rsid w:val="008705F1"/>
    <w:rsid w:val="008714DA"/>
    <w:rsid w:val="008737C7"/>
    <w:rsid w:val="00894DD5"/>
    <w:rsid w:val="008A33CF"/>
    <w:rsid w:val="008A6A14"/>
    <w:rsid w:val="008B0C87"/>
    <w:rsid w:val="008B36E3"/>
    <w:rsid w:val="008B4CCF"/>
    <w:rsid w:val="008B572A"/>
    <w:rsid w:val="008C5228"/>
    <w:rsid w:val="008C56A0"/>
    <w:rsid w:val="008C63F3"/>
    <w:rsid w:val="008C66A3"/>
    <w:rsid w:val="008C77BE"/>
    <w:rsid w:val="008E03AC"/>
    <w:rsid w:val="008F7F6F"/>
    <w:rsid w:val="00900CAF"/>
    <w:rsid w:val="009159C8"/>
    <w:rsid w:val="009203CB"/>
    <w:rsid w:val="00921910"/>
    <w:rsid w:val="00922EE8"/>
    <w:rsid w:val="0092757A"/>
    <w:rsid w:val="00932066"/>
    <w:rsid w:val="0094205F"/>
    <w:rsid w:val="00942E16"/>
    <w:rsid w:val="00944C5C"/>
    <w:rsid w:val="00951790"/>
    <w:rsid w:val="0095198B"/>
    <w:rsid w:val="00953C2F"/>
    <w:rsid w:val="009549EE"/>
    <w:rsid w:val="0096282E"/>
    <w:rsid w:val="00972F05"/>
    <w:rsid w:val="00975A95"/>
    <w:rsid w:val="009830BB"/>
    <w:rsid w:val="0098582C"/>
    <w:rsid w:val="00986AB6"/>
    <w:rsid w:val="00993D07"/>
    <w:rsid w:val="009A794C"/>
    <w:rsid w:val="009B03E0"/>
    <w:rsid w:val="009B2551"/>
    <w:rsid w:val="009B2D9A"/>
    <w:rsid w:val="009C6C6A"/>
    <w:rsid w:val="009D0313"/>
    <w:rsid w:val="009D13F5"/>
    <w:rsid w:val="009D143A"/>
    <w:rsid w:val="009E01C3"/>
    <w:rsid w:val="009E5CCD"/>
    <w:rsid w:val="009F6C6B"/>
    <w:rsid w:val="00A11829"/>
    <w:rsid w:val="00A13289"/>
    <w:rsid w:val="00A34D3A"/>
    <w:rsid w:val="00A37C46"/>
    <w:rsid w:val="00A40FAB"/>
    <w:rsid w:val="00A47BBC"/>
    <w:rsid w:val="00A502AB"/>
    <w:rsid w:val="00A56E9A"/>
    <w:rsid w:val="00A5796D"/>
    <w:rsid w:val="00A60741"/>
    <w:rsid w:val="00A76AC3"/>
    <w:rsid w:val="00A776A5"/>
    <w:rsid w:val="00A80C72"/>
    <w:rsid w:val="00A81B6E"/>
    <w:rsid w:val="00A8313A"/>
    <w:rsid w:val="00A8368C"/>
    <w:rsid w:val="00A935F3"/>
    <w:rsid w:val="00A96728"/>
    <w:rsid w:val="00A97FF3"/>
    <w:rsid w:val="00AA45C5"/>
    <w:rsid w:val="00AB42FD"/>
    <w:rsid w:val="00AC01F5"/>
    <w:rsid w:val="00AC0C56"/>
    <w:rsid w:val="00AC5545"/>
    <w:rsid w:val="00AC5B07"/>
    <w:rsid w:val="00AE37DD"/>
    <w:rsid w:val="00AE45CE"/>
    <w:rsid w:val="00AE5B8A"/>
    <w:rsid w:val="00AE7F7D"/>
    <w:rsid w:val="00AF119F"/>
    <w:rsid w:val="00B00832"/>
    <w:rsid w:val="00B0114E"/>
    <w:rsid w:val="00B02906"/>
    <w:rsid w:val="00B05610"/>
    <w:rsid w:val="00B062B2"/>
    <w:rsid w:val="00B06DE1"/>
    <w:rsid w:val="00B0739F"/>
    <w:rsid w:val="00B23D23"/>
    <w:rsid w:val="00B27B45"/>
    <w:rsid w:val="00B31659"/>
    <w:rsid w:val="00B33C70"/>
    <w:rsid w:val="00B3602E"/>
    <w:rsid w:val="00B40744"/>
    <w:rsid w:val="00B603CB"/>
    <w:rsid w:val="00B6057F"/>
    <w:rsid w:val="00B605C9"/>
    <w:rsid w:val="00B71EEA"/>
    <w:rsid w:val="00B7596E"/>
    <w:rsid w:val="00B80BAB"/>
    <w:rsid w:val="00B813C6"/>
    <w:rsid w:val="00B81E08"/>
    <w:rsid w:val="00B8211E"/>
    <w:rsid w:val="00B8242C"/>
    <w:rsid w:val="00B86173"/>
    <w:rsid w:val="00B94B0E"/>
    <w:rsid w:val="00B97FD9"/>
    <w:rsid w:val="00BA1BA3"/>
    <w:rsid w:val="00BB791A"/>
    <w:rsid w:val="00BC0AF2"/>
    <w:rsid w:val="00BC242C"/>
    <w:rsid w:val="00BE6C06"/>
    <w:rsid w:val="00BF14A9"/>
    <w:rsid w:val="00BF2E87"/>
    <w:rsid w:val="00BF3DE4"/>
    <w:rsid w:val="00C10B36"/>
    <w:rsid w:val="00C13B48"/>
    <w:rsid w:val="00C15007"/>
    <w:rsid w:val="00C1640E"/>
    <w:rsid w:val="00C32B79"/>
    <w:rsid w:val="00C436F5"/>
    <w:rsid w:val="00C46640"/>
    <w:rsid w:val="00C5020F"/>
    <w:rsid w:val="00C569CB"/>
    <w:rsid w:val="00C57588"/>
    <w:rsid w:val="00C7046D"/>
    <w:rsid w:val="00C7115A"/>
    <w:rsid w:val="00C76DCF"/>
    <w:rsid w:val="00C8514F"/>
    <w:rsid w:val="00C904B4"/>
    <w:rsid w:val="00C908BC"/>
    <w:rsid w:val="00C927F5"/>
    <w:rsid w:val="00C93D21"/>
    <w:rsid w:val="00CA1CDB"/>
    <w:rsid w:val="00CA2D6B"/>
    <w:rsid w:val="00CA63C3"/>
    <w:rsid w:val="00CB21DC"/>
    <w:rsid w:val="00CB257B"/>
    <w:rsid w:val="00CC0D63"/>
    <w:rsid w:val="00CC0E9C"/>
    <w:rsid w:val="00CC2F93"/>
    <w:rsid w:val="00CD0D63"/>
    <w:rsid w:val="00CD1E0C"/>
    <w:rsid w:val="00CE1001"/>
    <w:rsid w:val="00CE4F68"/>
    <w:rsid w:val="00CE52B2"/>
    <w:rsid w:val="00D00BFF"/>
    <w:rsid w:val="00D0397C"/>
    <w:rsid w:val="00D165CF"/>
    <w:rsid w:val="00D30E13"/>
    <w:rsid w:val="00D3117C"/>
    <w:rsid w:val="00D35036"/>
    <w:rsid w:val="00D45D88"/>
    <w:rsid w:val="00D562B0"/>
    <w:rsid w:val="00D576FE"/>
    <w:rsid w:val="00D57A3A"/>
    <w:rsid w:val="00D70B46"/>
    <w:rsid w:val="00D7440D"/>
    <w:rsid w:val="00D75193"/>
    <w:rsid w:val="00D8283B"/>
    <w:rsid w:val="00D83EE6"/>
    <w:rsid w:val="00D848EB"/>
    <w:rsid w:val="00D8649A"/>
    <w:rsid w:val="00D9597D"/>
    <w:rsid w:val="00D97245"/>
    <w:rsid w:val="00D97B48"/>
    <w:rsid w:val="00DB057C"/>
    <w:rsid w:val="00DB10C9"/>
    <w:rsid w:val="00DB39BF"/>
    <w:rsid w:val="00DC3808"/>
    <w:rsid w:val="00DD0C13"/>
    <w:rsid w:val="00DD0D8D"/>
    <w:rsid w:val="00DD7151"/>
    <w:rsid w:val="00DE7ABD"/>
    <w:rsid w:val="00DF536F"/>
    <w:rsid w:val="00DF6CC4"/>
    <w:rsid w:val="00E00A84"/>
    <w:rsid w:val="00E013D6"/>
    <w:rsid w:val="00E12A9B"/>
    <w:rsid w:val="00E1608F"/>
    <w:rsid w:val="00E16E29"/>
    <w:rsid w:val="00E22F45"/>
    <w:rsid w:val="00E23751"/>
    <w:rsid w:val="00E27405"/>
    <w:rsid w:val="00E276FE"/>
    <w:rsid w:val="00E30423"/>
    <w:rsid w:val="00E33621"/>
    <w:rsid w:val="00E35884"/>
    <w:rsid w:val="00E372B3"/>
    <w:rsid w:val="00E475EF"/>
    <w:rsid w:val="00E50161"/>
    <w:rsid w:val="00E51EBA"/>
    <w:rsid w:val="00E54F4C"/>
    <w:rsid w:val="00E708C2"/>
    <w:rsid w:val="00E71C1D"/>
    <w:rsid w:val="00E7742C"/>
    <w:rsid w:val="00E83123"/>
    <w:rsid w:val="00E84053"/>
    <w:rsid w:val="00E84079"/>
    <w:rsid w:val="00E914E5"/>
    <w:rsid w:val="00E94054"/>
    <w:rsid w:val="00EA5926"/>
    <w:rsid w:val="00EB1C4F"/>
    <w:rsid w:val="00EB5492"/>
    <w:rsid w:val="00EB593C"/>
    <w:rsid w:val="00EB6A5D"/>
    <w:rsid w:val="00EC02F3"/>
    <w:rsid w:val="00EC2C7E"/>
    <w:rsid w:val="00EC2E05"/>
    <w:rsid w:val="00EC4AB1"/>
    <w:rsid w:val="00EC51D6"/>
    <w:rsid w:val="00ED0513"/>
    <w:rsid w:val="00ED2BBB"/>
    <w:rsid w:val="00EE27A4"/>
    <w:rsid w:val="00EE3A20"/>
    <w:rsid w:val="00EF129D"/>
    <w:rsid w:val="00EF288F"/>
    <w:rsid w:val="00EF5802"/>
    <w:rsid w:val="00EF6515"/>
    <w:rsid w:val="00F03F45"/>
    <w:rsid w:val="00F04A79"/>
    <w:rsid w:val="00F12549"/>
    <w:rsid w:val="00F12ED9"/>
    <w:rsid w:val="00F153B8"/>
    <w:rsid w:val="00F25DE4"/>
    <w:rsid w:val="00F434FB"/>
    <w:rsid w:val="00F46D98"/>
    <w:rsid w:val="00F60CD8"/>
    <w:rsid w:val="00F61B55"/>
    <w:rsid w:val="00F65265"/>
    <w:rsid w:val="00F6763A"/>
    <w:rsid w:val="00F67E85"/>
    <w:rsid w:val="00F719F0"/>
    <w:rsid w:val="00F73045"/>
    <w:rsid w:val="00F75D0E"/>
    <w:rsid w:val="00F9114E"/>
    <w:rsid w:val="00F94C25"/>
    <w:rsid w:val="00F96ADF"/>
    <w:rsid w:val="00FA090B"/>
    <w:rsid w:val="00FA1005"/>
    <w:rsid w:val="00FA20DD"/>
    <w:rsid w:val="00FA4A09"/>
    <w:rsid w:val="00FB211A"/>
    <w:rsid w:val="00FC22BE"/>
    <w:rsid w:val="00FC4725"/>
    <w:rsid w:val="00FD326F"/>
    <w:rsid w:val="00FD371E"/>
    <w:rsid w:val="00FE3475"/>
    <w:rsid w:val="00FE45D8"/>
    <w:rsid w:val="00FE45EF"/>
    <w:rsid w:val="00FF3414"/>
    <w:rsid w:val="2A40F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BEC2DE"/>
  <w15:docId w15:val="{B5B80987-2562-4383-8E1B-AA4208711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C66A3"/>
    <w:rPr>
      <w:rFonts w:ascii="Arial" w:hAnsi="Arial"/>
    </w:rPr>
  </w:style>
  <w:style w:type="paragraph" w:styleId="Heading2">
    <w:name w:val="heading 2"/>
    <w:basedOn w:val="Normal"/>
    <w:next w:val="Normal"/>
    <w:qFormat/>
    <w:rsid w:val="00283817"/>
    <w:pPr>
      <w:keepNext/>
      <w:jc w:val="center"/>
      <w:outlineLvl w:val="1"/>
    </w:pPr>
    <w:rPr>
      <w:rFonts w:ascii="Times New Roman" w:hAnsi="Times New Roman"/>
      <w:b/>
      <w:i/>
      <w:snapToGrid w:val="0"/>
      <w:color w:val="000080"/>
      <w:sz w:val="32"/>
    </w:rPr>
  </w:style>
  <w:style w:type="paragraph" w:styleId="Heading3">
    <w:name w:val="heading 3"/>
    <w:basedOn w:val="Normal"/>
    <w:next w:val="Normal"/>
    <w:qFormat/>
    <w:rsid w:val="00283817"/>
    <w:pPr>
      <w:keepNext/>
      <w:numPr>
        <w:ilvl w:val="12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tabs>
        <w:tab w:val="left" w:pos="1800"/>
        <w:tab w:val="left" w:pos="2250"/>
      </w:tabs>
      <w:ind w:left="1800" w:hanging="1080"/>
      <w:outlineLvl w:val="2"/>
    </w:pPr>
    <w:rPr>
      <w:b/>
      <w:smallCaps/>
      <w:sz w:val="28"/>
    </w:rPr>
  </w:style>
  <w:style w:type="paragraph" w:styleId="Heading8">
    <w:name w:val="heading 8"/>
    <w:basedOn w:val="Normal"/>
    <w:next w:val="Normal"/>
    <w:qFormat/>
    <w:rsid w:val="00283817"/>
    <w:pPr>
      <w:keepNext/>
      <w:numPr>
        <w:ilvl w:val="12"/>
      </w:numPr>
      <w:jc w:val="center"/>
      <w:outlineLvl w:val="7"/>
    </w:pPr>
    <w:rPr>
      <w:b/>
      <w:smallCaps/>
      <w:color w:val="000080"/>
      <w:sz w:val="68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283817"/>
    <w:pPr>
      <w:tabs>
        <w:tab w:val="center" w:pos="4320"/>
        <w:tab w:val="right" w:pos="8640"/>
      </w:tabs>
    </w:pPr>
    <w:rPr>
      <w:rFonts w:ascii="Times New Roman" w:hAnsi="Times New Roman"/>
      <w:snapToGrid w:val="0"/>
      <w:sz w:val="24"/>
    </w:rPr>
  </w:style>
  <w:style w:type="paragraph" w:styleId="Title">
    <w:name w:val="Title"/>
    <w:basedOn w:val="Normal"/>
    <w:qFormat/>
    <w:rsid w:val="00283817"/>
    <w:pPr>
      <w:jc w:val="center"/>
    </w:pPr>
    <w:rPr>
      <w:rFonts w:ascii="Times New Roman" w:hAnsi="Times New Roman"/>
      <w:b/>
      <w:smallCaps/>
      <w:snapToGrid w:val="0"/>
      <w:sz w:val="24"/>
    </w:rPr>
  </w:style>
  <w:style w:type="paragraph" w:styleId="Header">
    <w:name w:val="header"/>
    <w:basedOn w:val="Normal"/>
    <w:link w:val="HeaderChar"/>
    <w:uiPriority w:val="99"/>
    <w:rsid w:val="00283817"/>
    <w:pPr>
      <w:tabs>
        <w:tab w:val="center" w:pos="4320"/>
        <w:tab w:val="right" w:pos="8640"/>
      </w:tabs>
    </w:pPr>
    <w:rPr>
      <w:rFonts w:ascii="Times New Roman" w:hAnsi="Times New Roman"/>
      <w:snapToGrid w:val="0"/>
      <w:sz w:val="24"/>
    </w:rPr>
  </w:style>
  <w:style w:type="paragraph" w:styleId="Subtitle">
    <w:name w:val="Subtitle"/>
    <w:basedOn w:val="Normal"/>
    <w:qFormat/>
    <w:rsid w:val="00283817"/>
    <w:rPr>
      <w:rFonts w:ascii="Times New Roman" w:hAnsi="Times New Roman"/>
      <w:b/>
      <w:smallCaps/>
      <w:snapToGrid w:val="0"/>
      <w:sz w:val="28"/>
    </w:rPr>
  </w:style>
  <w:style w:type="character" w:styleId="PageNumber">
    <w:name w:val="page number"/>
    <w:basedOn w:val="DefaultParagraphFont"/>
    <w:rsid w:val="00EC2E05"/>
  </w:style>
  <w:style w:type="table" w:styleId="TableGrid">
    <w:name w:val="Table Grid"/>
    <w:basedOn w:val="TableNormal"/>
    <w:rsid w:val="00E304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4929D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929D0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B0114E"/>
    <w:rPr>
      <w:snapToGrid w:val="0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B0114E"/>
    <w:rPr>
      <w:snapToGrid w:val="0"/>
      <w:sz w:val="24"/>
    </w:rPr>
  </w:style>
  <w:style w:type="character" w:styleId="Hyperlink">
    <w:name w:val="Hyperlink"/>
    <w:basedOn w:val="DefaultParagraphFont"/>
    <w:rsid w:val="0057154E"/>
    <w:rPr>
      <w:color w:val="003A4B" w:themeColor="hyperlink"/>
      <w:u w:val="single"/>
    </w:rPr>
  </w:style>
  <w:style w:type="paragraph" w:styleId="ListParagraph">
    <w:name w:val="List Paragraph"/>
    <w:basedOn w:val="Normal"/>
    <w:uiPriority w:val="34"/>
    <w:qFormat/>
    <w:rsid w:val="001526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School-Based Health Alliance">
      <a:dk1>
        <a:srgbClr val="537A8E"/>
      </a:dk1>
      <a:lt1>
        <a:srgbClr val="FFFFFF"/>
      </a:lt1>
      <a:dk2>
        <a:srgbClr val="A97C50"/>
      </a:dk2>
      <a:lt2>
        <a:srgbClr val="EEECE1"/>
      </a:lt2>
      <a:accent1>
        <a:srgbClr val="003A4B"/>
      </a:accent1>
      <a:accent2>
        <a:srgbClr val="C39868"/>
      </a:accent2>
      <a:accent3>
        <a:srgbClr val="537A8E"/>
      </a:accent3>
      <a:accent4>
        <a:srgbClr val="603913"/>
      </a:accent4>
      <a:accent5>
        <a:srgbClr val="7AAFBE"/>
      </a:accent5>
      <a:accent6>
        <a:srgbClr val="A97C50"/>
      </a:accent6>
      <a:hlink>
        <a:srgbClr val="003A4B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8F4F75A8D04E40AAE4C88B38C3E791" ma:contentTypeVersion="12" ma:contentTypeDescription="Create a new document." ma:contentTypeScope="" ma:versionID="f3752c1c9bc8499e42c5da985a615f2f">
  <xsd:schema xmlns:xsd="http://www.w3.org/2001/XMLSchema" xmlns:xs="http://www.w3.org/2001/XMLSchema" xmlns:p="http://schemas.microsoft.com/office/2006/metadata/properties" xmlns:ns2="617136e0-7cb0-47e4-9974-fe835b325c0c" xmlns:ns3="43e71d2b-5187-42fd-a285-81bb9ea57fbb" targetNamespace="http://schemas.microsoft.com/office/2006/metadata/properties" ma:root="true" ma:fieldsID="b96b66ca220d98d2bb1922661e90cb5e" ns2:_="" ns3:_="">
    <xsd:import namespace="617136e0-7cb0-47e4-9974-fe835b325c0c"/>
    <xsd:import namespace="43e71d2b-5187-42fd-a285-81bb9ea57fb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7136e0-7cb0-47e4-9974-fe835b325c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e71d2b-5187-42fd-a285-81bb9ea57fb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3D95E35-F5EE-4BFF-B4CA-6E54B22AA0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7136e0-7cb0-47e4-9974-fe835b325c0c"/>
    <ds:schemaRef ds:uri="43e71d2b-5187-42fd-a285-81bb9ea57f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321806-E2BB-415A-9202-EF557E57D0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5C77C8-574A-4C51-BE04-9A436B4EFF8D}">
  <ds:schemaRefs>
    <ds:schemaRef ds:uri="http://purl.org/dc/elements/1.1/"/>
    <ds:schemaRef ds:uri="617136e0-7cb0-47e4-9974-fe835b325c0c"/>
    <ds:schemaRef ds:uri="http://purl.org/dc/terms/"/>
    <ds:schemaRef ds:uri="http://purl.org/dc/dcmitype/"/>
    <ds:schemaRef ds:uri="http://schemas.microsoft.com/office/2006/metadata/properties"/>
    <ds:schemaRef ds:uri="43e71d2b-5187-42fd-a285-81bb9ea57f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27</Words>
  <Characters>4048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SBCH</Company>
  <LinksUpToDate>false</LinksUpToDate>
  <CharactersWithSpaces>4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liana White</dc:creator>
  <cp:keywords>Hallways to Health</cp:keywords>
  <cp:lastModifiedBy>Miranda Robinson-Perez</cp:lastModifiedBy>
  <cp:revision>2</cp:revision>
  <cp:lastPrinted>2013-08-21T20:18:00Z</cp:lastPrinted>
  <dcterms:created xsi:type="dcterms:W3CDTF">2021-04-20T13:54:00Z</dcterms:created>
  <dcterms:modified xsi:type="dcterms:W3CDTF">2021-04-20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8F4F75A8D04E40AAE4C88B38C3E791</vt:lpwstr>
  </property>
</Properties>
</file>